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595618" w14:textId="3EE63681" w:rsidR="00F57475" w:rsidRPr="00943A6C" w:rsidRDefault="0012478B" w:rsidP="00F57475">
      <w:pPr>
        <w:widowControl/>
        <w:autoSpaceDE/>
        <w:autoSpaceDN/>
        <w:jc w:val="center"/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</w:pPr>
      <w:bookmarkStart w:id="0" w:name="_Hlk116464194"/>
      <w:r>
        <w:rPr>
          <w:noProof/>
        </w:rPr>
        <w:drawing>
          <wp:anchor distT="0" distB="0" distL="114300" distR="114300" simplePos="0" relativeHeight="251658240" behindDoc="0" locked="0" layoutInCell="1" allowOverlap="1" wp14:anchorId="20C5D000" wp14:editId="38C1C704">
            <wp:simplePos x="0" y="0"/>
            <wp:positionH relativeFrom="column">
              <wp:posOffset>25400</wp:posOffset>
            </wp:positionH>
            <wp:positionV relativeFrom="paragraph">
              <wp:posOffset>97790</wp:posOffset>
            </wp:positionV>
            <wp:extent cx="468630" cy="468630"/>
            <wp:effectExtent l="0" t="0" r="7620" b="7620"/>
            <wp:wrapNone/>
            <wp:docPr id="23" name="Imagem 1" descr="Linkedin - ícones de mídia social grátis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Linkedin - ícones de mídia social grátis">
                      <a:hlinkClick r:id="rId6"/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" cy="46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43A6C"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  <w:t>Fernanda</w:t>
      </w:r>
      <w:r w:rsidR="006C60C3"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  <w:t xml:space="preserve"> </w:t>
      </w:r>
      <w:r w:rsidR="00943A6C"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  <w:t>dos Remédios</w:t>
      </w:r>
    </w:p>
    <w:p w14:paraId="5D16BCBD" w14:textId="2F9C6723" w:rsidR="00F57475" w:rsidRPr="00943A6C" w:rsidRDefault="00F57475" w:rsidP="00F57475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943A6C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Bairro </w:t>
      </w:r>
      <w:r w:rsidR="00943A6C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São João </w:t>
      </w:r>
      <w:r w:rsidRPr="00943A6C">
        <w:rPr>
          <w:rFonts w:ascii="Arial Nova Light" w:eastAsia="Times New Roman" w:hAnsi="Arial Nova Light" w:cs="Arial"/>
          <w:sz w:val="20"/>
          <w:szCs w:val="20"/>
          <w:lang w:val="pt-BR" w:eastAsia="pt-BR"/>
        </w:rPr>
        <w:sym w:font="Wingdings" w:char="F0A0"/>
      </w:r>
      <w:r w:rsidRPr="00943A6C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EF2FE8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São Paulo </w:t>
      </w:r>
      <w:r w:rsidRPr="00943A6C">
        <w:rPr>
          <w:rFonts w:ascii="Arial Nova Light" w:eastAsia="Times New Roman" w:hAnsi="Arial Nova Light" w:cs="Arial"/>
          <w:sz w:val="20"/>
          <w:szCs w:val="20"/>
          <w:lang w:val="pt-BR" w:eastAsia="pt-BR"/>
        </w:rPr>
        <w:sym w:font="Wingdings" w:char="F0A0"/>
      </w:r>
      <w:r w:rsidR="00BD4AEC" w:rsidRPr="00943A6C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943A6C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SP</w:t>
      </w:r>
    </w:p>
    <w:p w14:paraId="4C5398F1" w14:textId="50B2AC10" w:rsidR="00F57475" w:rsidRPr="00943A6C" w:rsidRDefault="00BD4AEC" w:rsidP="00F57475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943A6C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(</w:t>
      </w:r>
      <w:r w:rsidR="00EF2FE8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1</w:t>
      </w:r>
      <w:r w:rsidRPr="00943A6C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1) 9 9</w:t>
      </w:r>
      <w:r w:rsidR="00943A6C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988</w:t>
      </w:r>
      <w:r w:rsidRPr="00943A6C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-8</w:t>
      </w:r>
      <w:r w:rsidR="00943A6C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080</w:t>
      </w:r>
      <w:r w:rsidR="00F57475" w:rsidRPr="00943A6C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– </w:t>
      </w:r>
      <w:hyperlink r:id="rId8" w:history="1">
        <w:r w:rsidR="00943A6C" w:rsidRPr="00D70FB6">
          <w:rPr>
            <w:rStyle w:val="Hyperlink"/>
            <w:rFonts w:ascii="Arial Nova Light" w:eastAsia="Times New Roman" w:hAnsi="Arial Nova Light" w:cs="Arial"/>
            <w:sz w:val="20"/>
            <w:szCs w:val="20"/>
            <w:lang w:val="pt-BR" w:eastAsia="pt-BR"/>
          </w:rPr>
          <w:t>feremedios@gmail.com</w:t>
        </w:r>
      </w:hyperlink>
      <w:r w:rsidR="00943A6C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</w:p>
    <w:bookmarkEnd w:id="0"/>
    <w:p w14:paraId="3E1F402D" w14:textId="233EC7F2" w:rsidR="00F57475" w:rsidRPr="00943A6C" w:rsidRDefault="00F57475" w:rsidP="00F57475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</w:p>
    <w:p w14:paraId="4FEDC408" w14:textId="77777777" w:rsidR="00F57475" w:rsidRPr="00943A6C" w:rsidRDefault="00F57475" w:rsidP="00F57475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943A6C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OBJETIVO</w:t>
      </w:r>
    </w:p>
    <w:p w14:paraId="565C2451" w14:textId="653F3A5E" w:rsidR="00DD35E3" w:rsidRPr="00943A6C" w:rsidRDefault="00BD4AEC" w:rsidP="00DD35E3">
      <w:pPr>
        <w:widowControl/>
        <w:pBdr>
          <w:top w:val="single" w:sz="6" w:space="1" w:color="auto"/>
          <w:bottom w:val="single" w:sz="6" w:space="1" w:color="auto"/>
        </w:pBdr>
        <w:autoSpaceDE/>
        <w:autoSpaceDN/>
        <w:spacing w:line="276" w:lineRule="auto"/>
        <w:jc w:val="center"/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</w:pPr>
      <w:r w:rsidRPr="00943A6C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Vendedora</w:t>
      </w:r>
      <w:r w:rsidR="00E638F7" w:rsidRPr="00943A6C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 xml:space="preserve"> e Balconista em </w:t>
      </w:r>
      <w:r w:rsidRPr="00943A6C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Farmácia</w:t>
      </w:r>
    </w:p>
    <w:p w14:paraId="27EA2AD1" w14:textId="77777777" w:rsidR="00DD35E3" w:rsidRPr="00943A6C" w:rsidRDefault="00DD35E3" w:rsidP="00DD35E3">
      <w:pPr>
        <w:widowControl/>
        <w:autoSpaceDE/>
        <w:autoSpaceDN/>
        <w:jc w:val="center"/>
        <w:rPr>
          <w:rFonts w:ascii="Arial Nova Light" w:eastAsia="Times New Roman" w:hAnsi="Arial Nova Light" w:cs="Arial"/>
          <w:sz w:val="12"/>
          <w:szCs w:val="12"/>
          <w:lang w:val="pt-BR" w:eastAsia="pt-BR"/>
        </w:rPr>
      </w:pPr>
    </w:p>
    <w:p w14:paraId="5D796346" w14:textId="77777777" w:rsidR="00DD35E3" w:rsidRPr="00943A6C" w:rsidRDefault="00DD35E3" w:rsidP="00DD35E3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943A6C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PRINCIPAIS QUALIFICAÇÕES</w:t>
      </w:r>
    </w:p>
    <w:p w14:paraId="5CC44E26" w14:textId="3F710AC9" w:rsidR="00BD27C0" w:rsidRPr="00943A6C" w:rsidRDefault="00BD27C0" w:rsidP="00BD2F7F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76" w:lineRule="auto"/>
        <w:ind w:right="147" w:hanging="284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 xml:space="preserve">Profissional com Sólida Experiência em Atendimento e Vendas </w:t>
      </w:r>
      <w:r w:rsidR="00BD4AEC" w:rsidRPr="00943A6C">
        <w:rPr>
          <w:rFonts w:ascii="Arial Nova Light" w:hAnsi="Arial Nova Light"/>
          <w:lang w:val="pt-BR"/>
        </w:rPr>
        <w:t xml:space="preserve">de Medicamentos </w:t>
      </w:r>
      <w:r w:rsidRPr="00943A6C">
        <w:rPr>
          <w:rFonts w:ascii="Arial Nova Light" w:hAnsi="Arial Nova Light"/>
          <w:lang w:val="pt-BR"/>
        </w:rPr>
        <w:t xml:space="preserve">em Farmácias, </w:t>
      </w:r>
      <w:r w:rsidR="00BD4AEC" w:rsidRPr="00943A6C">
        <w:rPr>
          <w:rFonts w:ascii="Arial Nova Light" w:hAnsi="Arial Nova Light"/>
          <w:lang w:val="pt-BR"/>
        </w:rPr>
        <w:t xml:space="preserve">ramo no qual atua há mais de </w:t>
      </w:r>
      <w:r w:rsidRPr="00943A6C">
        <w:rPr>
          <w:rFonts w:ascii="Arial Nova Light" w:hAnsi="Arial Nova Light"/>
          <w:lang w:val="pt-BR"/>
        </w:rPr>
        <w:t>15 anos</w:t>
      </w:r>
      <w:r w:rsidR="00BD4AEC" w:rsidRPr="00943A6C">
        <w:rPr>
          <w:rFonts w:ascii="Arial Nova Light" w:hAnsi="Arial Nova Light"/>
          <w:lang w:val="pt-BR"/>
        </w:rPr>
        <w:t>.</w:t>
      </w:r>
    </w:p>
    <w:p w14:paraId="3850A4DF" w14:textId="55BF35E1" w:rsidR="00170085" w:rsidRPr="00943A6C" w:rsidRDefault="00BD27C0" w:rsidP="00BD2F7F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76" w:lineRule="auto"/>
        <w:ind w:right="147" w:hanging="284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Em todas as Farmácias onde atu</w:t>
      </w:r>
      <w:r w:rsidR="00BD4AEC" w:rsidRPr="00943A6C">
        <w:rPr>
          <w:rFonts w:ascii="Arial Nova Light" w:hAnsi="Arial Nova Light"/>
          <w:lang w:val="pt-BR"/>
        </w:rPr>
        <w:t xml:space="preserve">a é </w:t>
      </w:r>
      <w:r w:rsidRPr="00943A6C">
        <w:rPr>
          <w:rFonts w:ascii="Arial Nova Light" w:hAnsi="Arial Nova Light"/>
          <w:lang w:val="pt-BR"/>
        </w:rPr>
        <w:t>destaque de Vendas, atingi</w:t>
      </w:r>
      <w:r w:rsidR="00BD4AEC" w:rsidRPr="00943A6C">
        <w:rPr>
          <w:rFonts w:ascii="Arial Nova Light" w:hAnsi="Arial Nova Light"/>
          <w:lang w:val="pt-BR"/>
        </w:rPr>
        <w:t xml:space="preserve">ndo e superando </w:t>
      </w:r>
      <w:r w:rsidRPr="00943A6C">
        <w:rPr>
          <w:rFonts w:ascii="Arial Nova Light" w:hAnsi="Arial Nova Light"/>
          <w:lang w:val="pt-BR"/>
        </w:rPr>
        <w:t>Resultados e Metas</w:t>
      </w:r>
      <w:r w:rsidR="00BD4AEC" w:rsidRPr="00943A6C">
        <w:rPr>
          <w:rFonts w:ascii="Arial Nova Light" w:hAnsi="Arial Nova Light"/>
          <w:lang w:val="pt-BR"/>
        </w:rPr>
        <w:t>.</w:t>
      </w:r>
    </w:p>
    <w:p w14:paraId="175AEAC5" w14:textId="616104E7" w:rsidR="00BD4AEC" w:rsidRPr="00943A6C" w:rsidRDefault="00BD4AEC" w:rsidP="00BD2F7F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76" w:lineRule="auto"/>
        <w:ind w:right="147" w:hanging="284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 xml:space="preserve">As Principais Empresas nas quais trabalhou foram: Farmácias São </w:t>
      </w:r>
      <w:r w:rsidR="00943A6C">
        <w:rPr>
          <w:rFonts w:ascii="Arial Nova Light" w:hAnsi="Arial Nova Light"/>
          <w:lang w:val="pt-BR"/>
        </w:rPr>
        <w:t>Pedro</w:t>
      </w:r>
      <w:r w:rsidRPr="00943A6C">
        <w:rPr>
          <w:rFonts w:ascii="Arial Nova Light" w:hAnsi="Arial Nova Light"/>
          <w:lang w:val="pt-BR"/>
        </w:rPr>
        <w:t xml:space="preserve">, </w:t>
      </w:r>
      <w:r w:rsidR="00943A6C">
        <w:rPr>
          <w:rFonts w:ascii="Arial Nova Light" w:hAnsi="Arial Nova Light"/>
          <w:lang w:val="pt-BR"/>
        </w:rPr>
        <w:t>Drogamed</w:t>
      </w:r>
      <w:r w:rsidRPr="00943A6C">
        <w:rPr>
          <w:rFonts w:ascii="Arial Nova Light" w:hAnsi="Arial Nova Light"/>
          <w:lang w:val="pt-BR"/>
        </w:rPr>
        <w:t xml:space="preserve">, e </w:t>
      </w:r>
      <w:r w:rsidR="00943A6C">
        <w:rPr>
          <w:rFonts w:ascii="Arial Nova Light" w:hAnsi="Arial Nova Light"/>
          <w:lang w:val="pt-BR"/>
        </w:rPr>
        <w:t>Mais Remédios</w:t>
      </w:r>
      <w:r w:rsidRPr="00943A6C">
        <w:rPr>
          <w:rFonts w:ascii="Arial Nova Light" w:hAnsi="Arial Nova Light"/>
          <w:lang w:val="pt-BR"/>
        </w:rPr>
        <w:t>.</w:t>
      </w:r>
    </w:p>
    <w:p w14:paraId="34C1557E" w14:textId="15AFC665" w:rsidR="00894BEB" w:rsidRPr="00943A6C" w:rsidRDefault="00894BEB" w:rsidP="00894BEB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76" w:lineRule="auto"/>
        <w:ind w:right="147" w:hanging="284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 xml:space="preserve">É </w:t>
      </w:r>
      <w:r w:rsidR="003D3617" w:rsidRPr="00943A6C">
        <w:rPr>
          <w:rFonts w:ascii="Arial Nova Light" w:hAnsi="Arial Nova Light"/>
          <w:lang w:val="pt-BR"/>
        </w:rPr>
        <w:t xml:space="preserve">muito </w:t>
      </w:r>
      <w:r w:rsidRPr="00943A6C">
        <w:rPr>
          <w:rFonts w:ascii="Arial Nova Light" w:hAnsi="Arial Nova Light"/>
          <w:lang w:val="pt-BR"/>
        </w:rPr>
        <w:t>dedicada, comprometida e com habilidade para trabalhar em equipe, disposta a encarar desafios e aprender constantemente para alcançar os melhores resultados.</w:t>
      </w:r>
    </w:p>
    <w:p w14:paraId="47C21FE7" w14:textId="5C488BF9" w:rsidR="002208C1" w:rsidRPr="00943A6C" w:rsidRDefault="002208C1" w:rsidP="00BD2F7F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76" w:lineRule="auto"/>
        <w:ind w:right="147" w:hanging="284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Atualmente busca</w:t>
      </w:r>
      <w:r w:rsidR="00BD4AEC" w:rsidRPr="00943A6C">
        <w:rPr>
          <w:rFonts w:ascii="Arial Nova Light" w:hAnsi="Arial Nova Light"/>
          <w:lang w:val="pt-BR"/>
        </w:rPr>
        <w:t xml:space="preserve"> por </w:t>
      </w:r>
      <w:r w:rsidRPr="00943A6C">
        <w:rPr>
          <w:rFonts w:ascii="Arial Nova Light" w:hAnsi="Arial Nova Light"/>
          <w:lang w:val="pt-BR"/>
        </w:rPr>
        <w:t xml:space="preserve">uma oportunidade de trabalhar em uma empresa reconhecida pelo seu padrão de excelência, onde possa desempenhar um trabalho sério e dinâmico, contribuindo para a construção de um ambiente colaborativo e </w:t>
      </w:r>
      <w:r w:rsidR="00BD4AEC" w:rsidRPr="00943A6C">
        <w:rPr>
          <w:rFonts w:ascii="Arial Nova Light" w:hAnsi="Arial Nova Light"/>
          <w:lang w:val="pt-BR"/>
        </w:rPr>
        <w:t xml:space="preserve">altamente </w:t>
      </w:r>
      <w:r w:rsidRPr="00943A6C">
        <w:rPr>
          <w:rFonts w:ascii="Arial Nova Light" w:hAnsi="Arial Nova Light"/>
          <w:lang w:val="pt-BR"/>
        </w:rPr>
        <w:t>produtivo.</w:t>
      </w:r>
    </w:p>
    <w:p w14:paraId="0E8762DA" w14:textId="01BA25CC" w:rsidR="00170085" w:rsidRPr="00943A6C" w:rsidRDefault="00BD27C0" w:rsidP="00BD2F7F">
      <w:pPr>
        <w:pStyle w:val="PargrafodaLista"/>
        <w:numPr>
          <w:ilvl w:val="0"/>
          <w:numId w:val="1"/>
        </w:numPr>
        <w:tabs>
          <w:tab w:val="left" w:pos="432"/>
        </w:tabs>
        <w:spacing w:before="40" w:line="276" w:lineRule="auto"/>
        <w:ind w:right="147" w:hanging="284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 xml:space="preserve">Palavras-chave: Atendimento ao Público, Vendas de Medicamentos, </w:t>
      </w:r>
      <w:r w:rsidR="00BD4AEC" w:rsidRPr="00943A6C">
        <w:rPr>
          <w:rFonts w:ascii="Arial Nova Light" w:hAnsi="Arial Nova Light"/>
          <w:lang w:val="pt-BR"/>
        </w:rPr>
        <w:t xml:space="preserve">Atendimento em Farmácias, </w:t>
      </w:r>
      <w:r w:rsidRPr="00943A6C">
        <w:rPr>
          <w:rFonts w:ascii="Arial Nova Light" w:hAnsi="Arial Nova Light"/>
          <w:lang w:val="pt-BR"/>
        </w:rPr>
        <w:t xml:space="preserve">Facilidade de Comunicação, Atingimento de Resultados e Metas, </w:t>
      </w:r>
      <w:r w:rsidR="00BD4AEC" w:rsidRPr="00943A6C">
        <w:rPr>
          <w:rFonts w:ascii="Arial Nova Light" w:hAnsi="Arial Nova Light"/>
          <w:lang w:val="pt-BR"/>
        </w:rPr>
        <w:t>e Aprendizado Constante.</w:t>
      </w:r>
    </w:p>
    <w:p w14:paraId="46CFCD47" w14:textId="77777777" w:rsidR="00456DE9" w:rsidRPr="00943A6C" w:rsidRDefault="00456DE9" w:rsidP="00456DE9">
      <w:pPr>
        <w:pStyle w:val="PargrafodaLista"/>
        <w:tabs>
          <w:tab w:val="left" w:pos="432"/>
        </w:tabs>
        <w:spacing w:before="40" w:line="238" w:lineRule="auto"/>
        <w:ind w:left="431" w:right="147" w:firstLine="0"/>
        <w:jc w:val="both"/>
        <w:rPr>
          <w:rFonts w:ascii="Arial Nova Light" w:hAnsi="Arial Nova Light"/>
          <w:lang w:val="pt-BR"/>
        </w:rPr>
      </w:pPr>
    </w:p>
    <w:p w14:paraId="71FB2A59" w14:textId="3955AC93" w:rsidR="0039193E" w:rsidRPr="00943A6C" w:rsidRDefault="00BF1034" w:rsidP="00DD35E3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943A6C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EXPERIÊNCIA PROFISSIONAL</w:t>
      </w:r>
    </w:p>
    <w:p w14:paraId="7FCF1535" w14:textId="77777777" w:rsidR="00742BEE" w:rsidRPr="00943A6C" w:rsidRDefault="00742BEE" w:rsidP="00DD35E3">
      <w:pPr>
        <w:tabs>
          <w:tab w:val="left" w:pos="567"/>
        </w:tabs>
        <w:rPr>
          <w:rFonts w:ascii="Arial Nova Light" w:hAnsi="Arial Nova Light"/>
          <w:lang w:val="pt-BR"/>
        </w:rPr>
      </w:pPr>
    </w:p>
    <w:p w14:paraId="17F1A081" w14:textId="4365B972" w:rsidR="00007C1E" w:rsidRPr="00943A6C" w:rsidRDefault="004E3366" w:rsidP="00F57475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943A6C">
        <w:rPr>
          <w:rFonts w:ascii="Arial Nova Light" w:hAnsi="Arial Nova Light"/>
          <w:b/>
          <w:bCs/>
          <w:szCs w:val="28"/>
          <w:lang w:val="pt-BR"/>
        </w:rPr>
        <w:t xml:space="preserve">FARMÁCIA </w:t>
      </w:r>
      <w:r w:rsidR="00943A6C">
        <w:rPr>
          <w:rFonts w:ascii="Arial Nova Light" w:hAnsi="Arial Nova Light"/>
          <w:b/>
          <w:bCs/>
          <w:szCs w:val="28"/>
          <w:lang w:val="pt-BR"/>
        </w:rPr>
        <w:t>DROGAMED</w:t>
      </w:r>
      <w:r w:rsidRPr="00943A6C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D237F2" w:rsidRPr="00943A6C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Pr="00943A6C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943A6C" w:rsidRPr="00943A6C">
        <w:rPr>
          <w:rFonts w:ascii="Arial Nova Light" w:hAnsi="Arial Nova Light"/>
          <w:szCs w:val="28"/>
          <w:lang w:val="pt-BR"/>
        </w:rPr>
        <w:t xml:space="preserve">São Paulo </w:t>
      </w:r>
      <w:r w:rsidR="00007C1E" w:rsidRPr="00943A6C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Pr="00943A6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943A6C" w:rsidRPr="00943A6C">
        <w:rPr>
          <w:rFonts w:ascii="Arial Nova Light" w:eastAsia="Times New Roman" w:hAnsi="Arial Nova Light" w:cs="Arial"/>
          <w:lang w:val="pt-BR" w:eastAsia="pt-BR"/>
        </w:rPr>
        <w:t>SP</w:t>
      </w:r>
      <w:r w:rsidR="00007C1E" w:rsidRPr="00943A6C">
        <w:rPr>
          <w:rFonts w:ascii="Arial Nova Light" w:eastAsia="Times New Roman" w:hAnsi="Arial Nova Light" w:cs="Arial"/>
          <w:b/>
          <w:bCs/>
          <w:lang w:val="pt-BR" w:eastAsia="pt-BR"/>
        </w:rPr>
        <w:t xml:space="preserve"> </w:t>
      </w:r>
      <w:r w:rsidR="00007C1E"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</w:t>
      </w:r>
      <w:r w:rsid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</w:t>
      </w:r>
      <w:r w:rsidR="00007C1E"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</w:t>
      </w:r>
      <w:r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</w:t>
      </w:r>
      <w:r w:rsidR="00007C1E"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3F57C0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</w:t>
      </w:r>
      <w:r w:rsidRPr="00943A6C">
        <w:rPr>
          <w:rFonts w:ascii="Arial Nova Light" w:hAnsi="Arial Nova Light"/>
          <w:b/>
          <w:bCs/>
          <w:sz w:val="20"/>
          <w:szCs w:val="24"/>
          <w:lang w:val="pt-BR"/>
        </w:rPr>
        <w:t>JUN</w:t>
      </w:r>
      <w:r w:rsidR="00007C1E"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202</w:t>
      </w:r>
      <w:r w:rsidRPr="00943A6C">
        <w:rPr>
          <w:rFonts w:ascii="Arial Nova Light" w:hAnsi="Arial Nova Light"/>
          <w:b/>
          <w:bCs/>
          <w:sz w:val="20"/>
          <w:szCs w:val="24"/>
          <w:lang w:val="pt-BR"/>
        </w:rPr>
        <w:t>1</w:t>
      </w:r>
      <w:r w:rsidR="00007C1E"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007C1E" w:rsidRP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P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A</w:t>
      </w:r>
      <w:r w:rsidR="003F57C0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TUAL</w:t>
      </w:r>
    </w:p>
    <w:p w14:paraId="2BA72F89" w14:textId="77777777" w:rsidR="00007C1E" w:rsidRPr="00943A6C" w:rsidRDefault="00007C1E" w:rsidP="00F57475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943A6C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7120713F" wp14:editId="04A5824A">
                <wp:extent cx="6804000" cy="9525"/>
                <wp:effectExtent l="0" t="0" r="0" b="0"/>
                <wp:docPr id="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6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D2914D6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0E5CEA84" w14:textId="77777777" w:rsidR="00F57475" w:rsidRPr="00943A6C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47D756DD" w14:textId="3D35013D" w:rsidR="00007C1E" w:rsidRPr="00943A6C" w:rsidRDefault="00FB6B04" w:rsidP="00F57475">
      <w:pPr>
        <w:ind w:left="145"/>
        <w:rPr>
          <w:rFonts w:ascii="Arial Nova Light" w:hAnsi="Arial Nova Light"/>
          <w:b/>
          <w:bCs/>
          <w:lang w:val="pt-BR"/>
        </w:rPr>
      </w:pPr>
      <w:r w:rsidRPr="00943A6C">
        <w:rPr>
          <w:rFonts w:ascii="Arial Nova Light" w:hAnsi="Arial Nova Light"/>
          <w:b/>
          <w:bCs/>
          <w:lang w:val="pt-BR"/>
        </w:rPr>
        <w:t>Atendente</w:t>
      </w:r>
      <w:r w:rsidR="004E3366" w:rsidRPr="00943A6C">
        <w:rPr>
          <w:rFonts w:ascii="Arial Nova Light" w:hAnsi="Arial Nova Light"/>
          <w:b/>
          <w:bCs/>
          <w:lang w:val="pt-BR"/>
        </w:rPr>
        <w:t xml:space="preserve"> de Farmácia</w:t>
      </w:r>
    </w:p>
    <w:p w14:paraId="7D46F31D" w14:textId="77777777" w:rsidR="00F57475" w:rsidRPr="00943A6C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584810C4" w14:textId="6F968A5D" w:rsidR="00007C1E" w:rsidRPr="00943A6C" w:rsidRDefault="00007C1E" w:rsidP="00F57475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943A6C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0A9259A5" w14:textId="516F4571" w:rsidR="00BD4AEC" w:rsidRPr="00943A6C" w:rsidRDefault="00BD4AEC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Atendimento dos Clientes e Vendas de Medicamentos</w:t>
      </w:r>
      <w:r w:rsidR="00BF38C3" w:rsidRPr="00943A6C">
        <w:rPr>
          <w:rFonts w:ascii="Arial Nova Light" w:hAnsi="Arial Nova Light"/>
          <w:lang w:val="pt-BR"/>
        </w:rPr>
        <w:t xml:space="preserve"> e </w:t>
      </w:r>
      <w:r w:rsidRPr="00943A6C">
        <w:rPr>
          <w:rFonts w:ascii="Arial Nova Light" w:hAnsi="Arial Nova Light"/>
          <w:lang w:val="pt-BR"/>
        </w:rPr>
        <w:t>Perfumarias</w:t>
      </w:r>
      <w:r w:rsidR="00BF38C3" w:rsidRPr="00943A6C">
        <w:rPr>
          <w:rFonts w:ascii="Arial Nova Light" w:hAnsi="Arial Nova Light"/>
          <w:lang w:val="pt-BR"/>
        </w:rPr>
        <w:t>.</w:t>
      </w:r>
    </w:p>
    <w:p w14:paraId="6D03E76D" w14:textId="64A07516" w:rsidR="00D237F2" w:rsidRPr="00943A6C" w:rsidRDefault="00D237F2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Responsável para Aplicação dos Injetáveis</w:t>
      </w:r>
      <w:r w:rsidR="00BD4AEC" w:rsidRPr="00943A6C">
        <w:rPr>
          <w:rFonts w:ascii="Arial Nova Light" w:hAnsi="Arial Nova Light"/>
          <w:lang w:val="pt-BR"/>
        </w:rPr>
        <w:t xml:space="preserve">, sendo que os </w:t>
      </w:r>
      <w:r w:rsidRPr="00943A6C">
        <w:rPr>
          <w:rFonts w:ascii="Arial Nova Light" w:hAnsi="Arial Nova Light"/>
          <w:lang w:val="pt-BR"/>
        </w:rPr>
        <w:t xml:space="preserve">clientes </w:t>
      </w:r>
      <w:r w:rsidR="00BD4AEC" w:rsidRPr="00943A6C">
        <w:rPr>
          <w:rFonts w:ascii="Arial Nova Light" w:hAnsi="Arial Nova Light"/>
          <w:lang w:val="pt-BR"/>
        </w:rPr>
        <w:t>davam a</w:t>
      </w:r>
      <w:r w:rsidRPr="00943A6C">
        <w:rPr>
          <w:rFonts w:ascii="Arial Nova Light" w:hAnsi="Arial Nova Light"/>
          <w:lang w:val="pt-BR"/>
        </w:rPr>
        <w:t xml:space="preserve"> preferência pelos meus serviços</w:t>
      </w:r>
      <w:r w:rsidR="00E472C0" w:rsidRPr="00943A6C">
        <w:rPr>
          <w:rFonts w:ascii="Arial Nova Light" w:hAnsi="Arial Nova Light"/>
          <w:lang w:val="pt-BR"/>
        </w:rPr>
        <w:t xml:space="preserve"> e atendimento.</w:t>
      </w:r>
    </w:p>
    <w:p w14:paraId="2EAD9D57" w14:textId="1196ACE1" w:rsidR="00C279CD" w:rsidRPr="00943A6C" w:rsidRDefault="00C279CD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Responsável pelo atingimento da meta mensal de vendas, sempre com o foco na qualidade do atendimento aos clientes.</w:t>
      </w:r>
    </w:p>
    <w:p w14:paraId="3A1BFBE6" w14:textId="67C450D2" w:rsidR="004E3366" w:rsidRPr="00943A6C" w:rsidRDefault="004E3366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Cadastro de</w:t>
      </w:r>
      <w:r w:rsidR="00BD4AEC" w:rsidRPr="00943A6C">
        <w:rPr>
          <w:rFonts w:ascii="Arial Nova Light" w:hAnsi="Arial Nova Light"/>
          <w:lang w:val="pt-BR"/>
        </w:rPr>
        <w:t xml:space="preserve"> Medicamentos, Perfumarias, e demais itens vendidos na loja.</w:t>
      </w:r>
    </w:p>
    <w:p w14:paraId="0D1A5CCD" w14:textId="5341EF1E" w:rsidR="00007C1E" w:rsidRPr="00943A6C" w:rsidRDefault="004E3366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 xml:space="preserve">Monitoramento </w:t>
      </w:r>
      <w:r w:rsidR="00BF38C3" w:rsidRPr="00943A6C">
        <w:rPr>
          <w:rFonts w:ascii="Arial Nova Light" w:hAnsi="Arial Nova Light"/>
          <w:lang w:val="pt-BR"/>
        </w:rPr>
        <w:t xml:space="preserve">dos </w:t>
      </w:r>
      <w:r w:rsidRPr="00943A6C">
        <w:rPr>
          <w:rFonts w:ascii="Arial Nova Light" w:hAnsi="Arial Nova Light"/>
          <w:lang w:val="pt-BR"/>
        </w:rPr>
        <w:t>prazo</w:t>
      </w:r>
      <w:r w:rsidR="00BF38C3" w:rsidRPr="00943A6C">
        <w:rPr>
          <w:rFonts w:ascii="Arial Nova Light" w:hAnsi="Arial Nova Light"/>
          <w:lang w:val="pt-BR"/>
        </w:rPr>
        <w:t>s</w:t>
      </w:r>
      <w:r w:rsidRPr="00943A6C">
        <w:rPr>
          <w:rFonts w:ascii="Arial Nova Light" w:hAnsi="Arial Nova Light"/>
          <w:lang w:val="pt-BR"/>
        </w:rPr>
        <w:t xml:space="preserve"> de validade de medicamentos</w:t>
      </w:r>
      <w:r w:rsidR="00BF1034" w:rsidRPr="00943A6C">
        <w:rPr>
          <w:rFonts w:ascii="Arial Nova Light" w:hAnsi="Arial Nova Light"/>
          <w:lang w:val="pt-BR"/>
        </w:rPr>
        <w:t xml:space="preserve">, </w:t>
      </w:r>
      <w:r w:rsidR="00BF38C3" w:rsidRPr="00943A6C">
        <w:rPr>
          <w:rFonts w:ascii="Arial Nova Light" w:hAnsi="Arial Nova Light"/>
          <w:lang w:val="pt-BR"/>
        </w:rPr>
        <w:t>buscando oferecer produtos sempre aptos e com a mais alta qualidade para o</w:t>
      </w:r>
      <w:r w:rsidR="00E638F7" w:rsidRPr="00943A6C">
        <w:rPr>
          <w:rFonts w:ascii="Arial Nova Light" w:hAnsi="Arial Nova Light"/>
          <w:lang w:val="pt-BR"/>
        </w:rPr>
        <w:t>s</w:t>
      </w:r>
      <w:r w:rsidR="00BF38C3" w:rsidRPr="00943A6C">
        <w:rPr>
          <w:rFonts w:ascii="Arial Nova Light" w:hAnsi="Arial Nova Light"/>
          <w:lang w:val="pt-BR"/>
        </w:rPr>
        <w:t xml:space="preserve"> clientes.</w:t>
      </w:r>
    </w:p>
    <w:p w14:paraId="4766CC1C" w14:textId="77777777" w:rsidR="00007C1E" w:rsidRPr="00943A6C" w:rsidRDefault="00007C1E" w:rsidP="00007C1E">
      <w:pPr>
        <w:pStyle w:val="Corpodetexto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4DB12B62" w14:textId="77777777" w:rsidR="00007C1E" w:rsidRPr="00943A6C" w:rsidRDefault="00007C1E" w:rsidP="00007C1E">
      <w:pPr>
        <w:pStyle w:val="Corpodetexto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sz w:val="20"/>
          <w:szCs w:val="20"/>
          <w:lang w:val="pt-BR"/>
        </w:rPr>
        <w:t>Principais</w:t>
      </w:r>
      <w:r w:rsidRPr="00943A6C">
        <w:rPr>
          <w:rFonts w:ascii="Arial Nova Light" w:hAnsi="Arial Nova Light"/>
          <w:spacing w:val="-8"/>
          <w:sz w:val="20"/>
          <w:szCs w:val="20"/>
          <w:lang w:val="pt-BR"/>
        </w:rPr>
        <w:t xml:space="preserve"> </w:t>
      </w:r>
      <w:r w:rsidRPr="00943A6C">
        <w:rPr>
          <w:rFonts w:ascii="Arial Nova Light" w:hAnsi="Arial Nova Light"/>
          <w:sz w:val="20"/>
          <w:szCs w:val="20"/>
          <w:lang w:val="pt-BR"/>
        </w:rPr>
        <w:t>realizações:</w:t>
      </w:r>
    </w:p>
    <w:p w14:paraId="20DA26F2" w14:textId="3D736244" w:rsidR="00007C1E" w:rsidRPr="00943A6C" w:rsidRDefault="00E472C0" w:rsidP="00007C1E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left="566" w:right="165" w:hanging="361"/>
        <w:rPr>
          <w:rFonts w:ascii="Arial Nova Light" w:hAnsi="Arial Nova Light"/>
          <w:sz w:val="24"/>
          <w:lang w:val="pt-BR"/>
        </w:rPr>
      </w:pPr>
      <w:r w:rsidRPr="00943A6C">
        <w:rPr>
          <w:rFonts w:ascii="Arial Nova Light" w:hAnsi="Arial Nova Light"/>
          <w:lang w:val="pt-BR"/>
        </w:rPr>
        <w:t>A Melhor Vendedora de Vitaminas e Genéricos da Rede de lojas, e, frequentemente, citada como exemplo de abordagens e técnicas de vendas para os meus colegas.</w:t>
      </w:r>
    </w:p>
    <w:p w14:paraId="75E64CC4" w14:textId="14658385" w:rsidR="00007C1E" w:rsidRPr="00943A6C" w:rsidRDefault="00007C1E" w:rsidP="00AA42AE">
      <w:pPr>
        <w:tabs>
          <w:tab w:val="left" w:pos="567"/>
        </w:tabs>
        <w:spacing w:line="269" w:lineRule="exact"/>
        <w:rPr>
          <w:rFonts w:ascii="Arial Nova Light" w:hAnsi="Arial Nova Light"/>
          <w:lang w:val="pt-BR"/>
        </w:rPr>
      </w:pPr>
    </w:p>
    <w:p w14:paraId="21F88603" w14:textId="070B7BC6" w:rsidR="00F57475" w:rsidRPr="00943A6C" w:rsidRDefault="00D237F2" w:rsidP="00F57475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bookmarkStart w:id="1" w:name="_Hlk138097684"/>
      <w:r w:rsidRPr="00943A6C">
        <w:rPr>
          <w:rFonts w:ascii="Arial Nova Light" w:hAnsi="Arial Nova Light"/>
          <w:b/>
          <w:bCs/>
          <w:szCs w:val="28"/>
          <w:lang w:val="pt-BR"/>
        </w:rPr>
        <w:t xml:space="preserve">FARMÁCIA SÃO </w:t>
      </w:r>
      <w:r w:rsidR="00943A6C">
        <w:rPr>
          <w:rFonts w:ascii="Arial Nova Light" w:hAnsi="Arial Nova Light"/>
          <w:b/>
          <w:bCs/>
          <w:szCs w:val="28"/>
          <w:lang w:val="pt-BR"/>
        </w:rPr>
        <w:t>PEDRO</w:t>
      </w:r>
      <w:r w:rsidRPr="00943A6C">
        <w:rPr>
          <w:rFonts w:ascii="Arial Nova Light" w:hAnsi="Arial Nova Light"/>
          <w:b/>
          <w:bCs/>
          <w:szCs w:val="28"/>
          <w:lang w:val="pt-BR"/>
        </w:rPr>
        <w:t xml:space="preserve"> </w:t>
      </w:r>
      <w:bookmarkEnd w:id="1"/>
      <w:r w:rsidR="00F57475" w:rsidRPr="00943A6C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943A6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560B1C">
        <w:rPr>
          <w:rFonts w:ascii="Arial Nova Light" w:eastAsia="Times New Roman" w:hAnsi="Arial Nova Light" w:cs="Arial"/>
          <w:lang w:val="pt-BR" w:eastAsia="pt-BR"/>
        </w:rPr>
        <w:t>São Paulo</w:t>
      </w:r>
      <w:r w:rsidRPr="00943A6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F57475" w:rsidRPr="00943A6C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943A6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560B1C">
        <w:rPr>
          <w:rFonts w:ascii="Arial Nova Light" w:eastAsia="Times New Roman" w:hAnsi="Arial Nova Light" w:cs="Arial"/>
          <w:lang w:val="pt-BR" w:eastAsia="pt-BR"/>
        </w:rPr>
        <w:t xml:space="preserve">SP  </w:t>
      </w:r>
      <w:r w:rsidR="00F57475"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</w:t>
      </w:r>
      <w:r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</w:t>
      </w:r>
      <w:r w:rsidR="00F57475"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</w:t>
      </w:r>
      <w:r w:rsidRPr="00943A6C">
        <w:rPr>
          <w:rFonts w:ascii="Arial Nova Light" w:hAnsi="Arial Nova Light"/>
          <w:b/>
          <w:bCs/>
          <w:sz w:val="20"/>
          <w:szCs w:val="24"/>
          <w:lang w:val="pt-BR"/>
        </w:rPr>
        <w:t>JAN</w:t>
      </w:r>
      <w:r w:rsidR="00F57475"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20</w:t>
      </w:r>
      <w:r w:rsidRPr="00943A6C">
        <w:rPr>
          <w:rFonts w:ascii="Arial Nova Light" w:hAnsi="Arial Nova Light"/>
          <w:b/>
          <w:bCs/>
          <w:sz w:val="20"/>
          <w:szCs w:val="24"/>
          <w:lang w:val="pt-BR"/>
        </w:rPr>
        <w:t>17</w:t>
      </w:r>
      <w:r w:rsidR="00F57475"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F57475" w:rsidRP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P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JAN </w:t>
      </w:r>
      <w:r w:rsidR="00F57475" w:rsidRP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202</w:t>
      </w:r>
      <w:r w:rsidR="003F57C0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1</w:t>
      </w:r>
    </w:p>
    <w:p w14:paraId="5639E8B8" w14:textId="77777777" w:rsidR="00F57475" w:rsidRPr="00943A6C" w:rsidRDefault="00F57475" w:rsidP="00F57475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943A6C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24BA51F2" wp14:editId="1AE6849D">
                <wp:extent cx="6804000" cy="9525"/>
                <wp:effectExtent l="0" t="0" r="0" b="0"/>
                <wp:docPr id="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5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B18E42D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06A1CD90" w14:textId="77777777" w:rsidR="00F57475" w:rsidRPr="00943A6C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77C76F47" w14:textId="5FA68699" w:rsidR="00D237F2" w:rsidRPr="00943A6C" w:rsidRDefault="00FB6B04" w:rsidP="00D237F2">
      <w:pPr>
        <w:ind w:left="145"/>
        <w:rPr>
          <w:rFonts w:ascii="Arial Nova Light" w:hAnsi="Arial Nova Light"/>
          <w:b/>
          <w:bCs/>
          <w:lang w:val="pt-BR"/>
        </w:rPr>
      </w:pPr>
      <w:r w:rsidRPr="00943A6C">
        <w:rPr>
          <w:rFonts w:ascii="Arial Nova Light" w:hAnsi="Arial Nova Light"/>
          <w:b/>
          <w:bCs/>
          <w:lang w:val="pt-BR"/>
        </w:rPr>
        <w:t xml:space="preserve">Atendente </w:t>
      </w:r>
      <w:r w:rsidR="00D237F2" w:rsidRPr="00943A6C">
        <w:rPr>
          <w:rFonts w:ascii="Arial Nova Light" w:hAnsi="Arial Nova Light"/>
          <w:b/>
          <w:bCs/>
          <w:lang w:val="pt-BR"/>
        </w:rPr>
        <w:t>de Farmácia</w:t>
      </w:r>
    </w:p>
    <w:p w14:paraId="2A12F0FA" w14:textId="77777777" w:rsidR="00F57475" w:rsidRPr="00943A6C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33B37E56" w14:textId="77777777" w:rsidR="00F57475" w:rsidRPr="00943A6C" w:rsidRDefault="00F57475" w:rsidP="00F57475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943A6C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2BCCEEF7" w14:textId="77777777" w:rsidR="00E232E3" w:rsidRPr="00943A6C" w:rsidRDefault="00E232E3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Atendimento dos Clientes e Vendas de Medicamentos e Perfumarias.</w:t>
      </w:r>
    </w:p>
    <w:p w14:paraId="20AB87C1" w14:textId="77777777" w:rsidR="00E232E3" w:rsidRPr="00943A6C" w:rsidRDefault="00E232E3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Cadastro de Medicamentos, Perfumarias, e demais itens vendidos na loja.</w:t>
      </w:r>
    </w:p>
    <w:p w14:paraId="23D5E4EC" w14:textId="77777777" w:rsidR="00C279CD" w:rsidRPr="00943A6C" w:rsidRDefault="00C279CD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Responsável pelo atingimento da meta mensal de vendas, sempre com o foco na qualidade do atendimento aos clientes.</w:t>
      </w:r>
    </w:p>
    <w:p w14:paraId="2482135D" w14:textId="2269E34E" w:rsidR="00F57475" w:rsidRPr="00943A6C" w:rsidRDefault="00E232E3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Monitoramento dos prazos de validade de medicamentos, buscando oferecer produtos sempre aptos e com a mais alta qualidade para o</w:t>
      </w:r>
      <w:r w:rsidR="00E638F7" w:rsidRPr="00943A6C">
        <w:rPr>
          <w:rFonts w:ascii="Arial Nova Light" w:hAnsi="Arial Nova Light"/>
          <w:lang w:val="pt-BR"/>
        </w:rPr>
        <w:t>s</w:t>
      </w:r>
      <w:r w:rsidRPr="00943A6C">
        <w:rPr>
          <w:rFonts w:ascii="Arial Nova Light" w:hAnsi="Arial Nova Light"/>
          <w:lang w:val="pt-BR"/>
        </w:rPr>
        <w:t xml:space="preserve"> clientes.</w:t>
      </w:r>
    </w:p>
    <w:p w14:paraId="2D2DA3F7" w14:textId="77777777" w:rsidR="00F57475" w:rsidRPr="00943A6C" w:rsidRDefault="00F57475" w:rsidP="00DC34A6">
      <w:pPr>
        <w:pStyle w:val="Corpodetexto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4AF808A8" w14:textId="77777777" w:rsidR="00F57475" w:rsidRPr="00943A6C" w:rsidRDefault="00F57475" w:rsidP="00DC34A6">
      <w:pPr>
        <w:pStyle w:val="Corpodetexto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sz w:val="20"/>
          <w:szCs w:val="20"/>
          <w:lang w:val="pt-BR"/>
        </w:rPr>
        <w:t>Principais</w:t>
      </w:r>
      <w:r w:rsidRPr="00943A6C">
        <w:rPr>
          <w:rFonts w:ascii="Arial Nova Light" w:hAnsi="Arial Nova Light"/>
          <w:spacing w:val="-8"/>
          <w:sz w:val="20"/>
          <w:szCs w:val="20"/>
          <w:lang w:val="pt-BR"/>
        </w:rPr>
        <w:t xml:space="preserve"> </w:t>
      </w:r>
      <w:r w:rsidRPr="00943A6C">
        <w:rPr>
          <w:rFonts w:ascii="Arial Nova Light" w:hAnsi="Arial Nova Light"/>
          <w:sz w:val="20"/>
          <w:szCs w:val="20"/>
          <w:lang w:val="pt-BR"/>
        </w:rPr>
        <w:t>realizações:</w:t>
      </w:r>
    </w:p>
    <w:p w14:paraId="5D07E236" w14:textId="2D294342" w:rsidR="00F57475" w:rsidRPr="00E94C54" w:rsidRDefault="00E472C0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left="566" w:right="165" w:hanging="361"/>
        <w:jc w:val="both"/>
        <w:rPr>
          <w:rFonts w:ascii="Arial Nova Light" w:hAnsi="Arial Nova Light"/>
          <w:sz w:val="24"/>
          <w:lang w:val="pt-BR"/>
        </w:rPr>
      </w:pPr>
      <w:r w:rsidRPr="00943A6C">
        <w:rPr>
          <w:rFonts w:ascii="Arial Nova Light" w:hAnsi="Arial Nova Light"/>
          <w:lang w:val="pt-BR"/>
        </w:rPr>
        <w:t>Melhor Vendedora da Região, sendo convidada pela empresa para gravar um vídeo para apresentar os meus colegas de trabalho as minhas técnicas de vendas.</w:t>
      </w:r>
    </w:p>
    <w:p w14:paraId="2F79936E" w14:textId="77777777" w:rsidR="00E94C54" w:rsidRDefault="00E94C54" w:rsidP="008C0422">
      <w:pPr>
        <w:rPr>
          <w:rFonts w:ascii="Arial Nova Light" w:hAnsi="Arial Nova Light"/>
          <w:sz w:val="20"/>
          <w:szCs w:val="20"/>
          <w:lang w:val="pt-BR"/>
        </w:rPr>
      </w:pPr>
    </w:p>
    <w:p w14:paraId="00BF0805" w14:textId="77777777" w:rsidR="008C0422" w:rsidRDefault="008C0422" w:rsidP="008C0422">
      <w:pPr>
        <w:rPr>
          <w:rFonts w:ascii="Arial Nova Light" w:hAnsi="Arial Nova Light"/>
          <w:sz w:val="20"/>
          <w:szCs w:val="20"/>
          <w:lang w:val="pt-BR"/>
        </w:rPr>
      </w:pPr>
    </w:p>
    <w:p w14:paraId="05485A0B" w14:textId="77777777" w:rsidR="008C0422" w:rsidRPr="00E94C54" w:rsidRDefault="008C0422" w:rsidP="008C0422">
      <w:pPr>
        <w:rPr>
          <w:rFonts w:ascii="Arial Nova Light" w:hAnsi="Arial Nova Light"/>
          <w:sz w:val="20"/>
          <w:szCs w:val="20"/>
          <w:lang w:val="pt-BR"/>
        </w:rPr>
      </w:pPr>
    </w:p>
    <w:p w14:paraId="53B608BE" w14:textId="64D44682" w:rsidR="00F57475" w:rsidRPr="00943A6C" w:rsidRDefault="00D237F2" w:rsidP="00F57475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943A6C">
        <w:rPr>
          <w:rFonts w:ascii="Arial Nova Light" w:hAnsi="Arial Nova Light"/>
          <w:b/>
          <w:bCs/>
          <w:szCs w:val="28"/>
          <w:lang w:val="pt-BR"/>
        </w:rPr>
        <w:lastRenderedPageBreak/>
        <w:t xml:space="preserve">FARMÁCIA </w:t>
      </w:r>
      <w:r w:rsidR="00943A6C" w:rsidRPr="00943A6C">
        <w:rPr>
          <w:rFonts w:ascii="Arial Nova Light" w:hAnsi="Arial Nova Light"/>
          <w:b/>
          <w:bCs/>
          <w:szCs w:val="28"/>
          <w:lang w:val="pt-BR"/>
        </w:rPr>
        <w:t xml:space="preserve">MAIS </w:t>
      </w:r>
      <w:r w:rsidR="00943A6C">
        <w:rPr>
          <w:rFonts w:ascii="Arial Nova Light" w:hAnsi="Arial Nova Light"/>
          <w:b/>
          <w:bCs/>
          <w:szCs w:val="28"/>
          <w:lang w:val="pt-BR"/>
        </w:rPr>
        <w:t>REMÉDIOS</w:t>
      </w:r>
      <w:r w:rsidRPr="00943A6C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F57475" w:rsidRPr="00943A6C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943A6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943A6C">
        <w:rPr>
          <w:rFonts w:ascii="Arial Nova Light" w:eastAsia="Times New Roman" w:hAnsi="Arial Nova Light" w:cs="Arial"/>
          <w:lang w:val="pt-BR" w:eastAsia="pt-BR"/>
        </w:rPr>
        <w:t>São Paulo</w:t>
      </w:r>
      <w:r w:rsidRPr="00943A6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F57475" w:rsidRPr="00943A6C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F57475" w:rsidRPr="00943A6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943A6C">
        <w:rPr>
          <w:rFonts w:ascii="Arial Nova Light" w:eastAsia="Times New Roman" w:hAnsi="Arial Nova Light" w:cs="Arial"/>
          <w:lang w:val="pt-BR" w:eastAsia="pt-BR"/>
        </w:rPr>
        <w:t xml:space="preserve">SP </w:t>
      </w:r>
      <w:r w:rsidR="00F57475"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</w:t>
      </w:r>
      <w:r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JAN</w:t>
      </w:r>
      <w:r w:rsidR="00F57475"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20</w:t>
      </w:r>
      <w:r w:rsidRPr="00943A6C">
        <w:rPr>
          <w:rFonts w:ascii="Arial Nova Light" w:hAnsi="Arial Nova Light"/>
          <w:b/>
          <w:bCs/>
          <w:sz w:val="20"/>
          <w:szCs w:val="24"/>
          <w:lang w:val="pt-BR"/>
        </w:rPr>
        <w:t>1</w:t>
      </w:r>
      <w:r w:rsidR="00943A6C">
        <w:rPr>
          <w:rFonts w:ascii="Arial Nova Light" w:hAnsi="Arial Nova Light"/>
          <w:b/>
          <w:bCs/>
          <w:sz w:val="20"/>
          <w:szCs w:val="24"/>
          <w:lang w:val="pt-BR"/>
        </w:rPr>
        <w:t>5</w:t>
      </w:r>
      <w:r w:rsidR="00F57475"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F57475" w:rsidRP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P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ABRIL</w:t>
      </w:r>
      <w:r w:rsidR="00F57475" w:rsidRP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20</w:t>
      </w:r>
      <w:r w:rsidRP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1</w:t>
      </w:r>
      <w:r w:rsid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7</w:t>
      </w:r>
    </w:p>
    <w:p w14:paraId="097A4103" w14:textId="77777777" w:rsidR="00F57475" w:rsidRPr="00943A6C" w:rsidRDefault="00F57475" w:rsidP="00F57475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943A6C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7B233C13" wp14:editId="11C4B0CC">
                <wp:extent cx="6804000" cy="9525"/>
                <wp:effectExtent l="0" t="0" r="0" b="0"/>
                <wp:docPr id="1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1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8C75B1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321CB75A" w14:textId="77777777" w:rsidR="00F57475" w:rsidRPr="00943A6C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658835C9" w14:textId="07FD341F" w:rsidR="00E472C0" w:rsidRPr="00943A6C" w:rsidRDefault="00FB6B04" w:rsidP="00E472C0">
      <w:pPr>
        <w:ind w:left="145"/>
        <w:rPr>
          <w:rFonts w:ascii="Arial Nova Light" w:hAnsi="Arial Nova Light"/>
          <w:b/>
          <w:bCs/>
          <w:lang w:val="pt-BR"/>
        </w:rPr>
      </w:pPr>
      <w:r w:rsidRPr="00943A6C">
        <w:rPr>
          <w:rFonts w:ascii="Arial Nova Light" w:hAnsi="Arial Nova Light"/>
          <w:b/>
          <w:bCs/>
          <w:lang w:val="pt-BR"/>
        </w:rPr>
        <w:t xml:space="preserve">Atendente </w:t>
      </w:r>
      <w:r w:rsidR="00E472C0" w:rsidRPr="00943A6C">
        <w:rPr>
          <w:rFonts w:ascii="Arial Nova Light" w:hAnsi="Arial Nova Light"/>
          <w:b/>
          <w:bCs/>
          <w:lang w:val="pt-BR"/>
        </w:rPr>
        <w:t>de Farmácia</w:t>
      </w:r>
    </w:p>
    <w:p w14:paraId="7225BA8A" w14:textId="77777777" w:rsidR="00F57475" w:rsidRPr="00943A6C" w:rsidRDefault="00F57475" w:rsidP="00F57475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2C724462" w14:textId="77777777" w:rsidR="00F57475" w:rsidRPr="00943A6C" w:rsidRDefault="00F57475" w:rsidP="00F57475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943A6C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206A682B" w14:textId="77777777" w:rsidR="00E232E3" w:rsidRPr="00943A6C" w:rsidRDefault="00E232E3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Atendimento dos Clientes e Vendas de Medicamentos e Perfumarias.</w:t>
      </w:r>
    </w:p>
    <w:p w14:paraId="2D2B0F31" w14:textId="77777777" w:rsidR="00E232E3" w:rsidRPr="00943A6C" w:rsidRDefault="00E232E3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Cadastro de Medicamentos, Perfumarias, e demais itens vendidos na loja.</w:t>
      </w:r>
    </w:p>
    <w:p w14:paraId="4707A0F0" w14:textId="222C8EAA" w:rsidR="00F57475" w:rsidRPr="00943A6C" w:rsidRDefault="00E232E3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Monitoramento dos prazos de validade de medicamentos, buscando oferecer produtos sempre aptos e com a mais alta qualidade para o</w:t>
      </w:r>
      <w:r w:rsidR="00E638F7" w:rsidRPr="00943A6C">
        <w:rPr>
          <w:rFonts w:ascii="Arial Nova Light" w:hAnsi="Arial Nova Light"/>
          <w:lang w:val="pt-BR"/>
        </w:rPr>
        <w:t>s</w:t>
      </w:r>
      <w:r w:rsidRPr="00943A6C">
        <w:rPr>
          <w:rFonts w:ascii="Arial Nova Light" w:hAnsi="Arial Nova Light"/>
          <w:lang w:val="pt-BR"/>
        </w:rPr>
        <w:t xml:space="preserve"> clientes.</w:t>
      </w:r>
    </w:p>
    <w:p w14:paraId="48FB7BC5" w14:textId="0241712C" w:rsidR="00C279CD" w:rsidRPr="00943A6C" w:rsidRDefault="00C279CD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Responsável pelo atingimento da meta mensal de vendas, sempre com o foco na qualidade do atendimento aos clientes.</w:t>
      </w:r>
    </w:p>
    <w:p w14:paraId="21B91060" w14:textId="41BF3A61" w:rsidR="00F57475" w:rsidRPr="00E94C54" w:rsidRDefault="00F57475" w:rsidP="00AA42AE">
      <w:pPr>
        <w:tabs>
          <w:tab w:val="left" w:pos="567"/>
        </w:tabs>
        <w:spacing w:line="269" w:lineRule="exact"/>
        <w:rPr>
          <w:rFonts w:ascii="Arial Nova Light" w:hAnsi="Arial Nova Light"/>
          <w:sz w:val="16"/>
          <w:szCs w:val="16"/>
          <w:lang w:val="pt-BR"/>
        </w:rPr>
      </w:pPr>
    </w:p>
    <w:p w14:paraId="0B76F90E" w14:textId="5630E461" w:rsidR="00D237F2" w:rsidRPr="00943A6C" w:rsidRDefault="00D237F2" w:rsidP="00D237F2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943A6C">
        <w:rPr>
          <w:rFonts w:ascii="Arial Nova Light" w:hAnsi="Arial Nova Light"/>
          <w:b/>
          <w:bCs/>
          <w:szCs w:val="28"/>
          <w:lang w:val="pt-BR"/>
        </w:rPr>
        <w:t xml:space="preserve">FARMÁCIA </w:t>
      </w:r>
      <w:r w:rsidR="00943A6C">
        <w:rPr>
          <w:rFonts w:ascii="Arial Nova Light" w:hAnsi="Arial Nova Light"/>
          <w:b/>
          <w:bCs/>
          <w:szCs w:val="28"/>
          <w:lang w:val="pt-BR"/>
        </w:rPr>
        <w:t>DE MANIPULAÇÃO</w:t>
      </w:r>
      <w:r w:rsidRPr="00943A6C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Pr="00943A6C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Pr="00943A6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943A6C">
        <w:rPr>
          <w:rFonts w:ascii="Arial Nova Light" w:eastAsia="Times New Roman" w:hAnsi="Arial Nova Light" w:cs="Arial"/>
          <w:lang w:val="pt-BR" w:eastAsia="pt-BR"/>
        </w:rPr>
        <w:t>São Paulo</w:t>
      </w:r>
      <w:r w:rsidRPr="00943A6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Pr="00943A6C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Pr="00943A6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943A6C">
        <w:rPr>
          <w:rFonts w:ascii="Arial Nova Light" w:eastAsia="Times New Roman" w:hAnsi="Arial Nova Light" w:cs="Arial"/>
          <w:lang w:val="pt-BR" w:eastAsia="pt-BR"/>
        </w:rPr>
        <w:t xml:space="preserve">SP </w:t>
      </w:r>
      <w:r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                     JUN 2009 –</w:t>
      </w:r>
      <w:r w:rsidRP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DEZ 201</w:t>
      </w:r>
      <w:r w:rsid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5</w:t>
      </w:r>
    </w:p>
    <w:p w14:paraId="6E3D3F29" w14:textId="77777777" w:rsidR="00D237F2" w:rsidRPr="00943A6C" w:rsidRDefault="00D237F2" w:rsidP="00D237F2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943A6C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3D6F5A39" wp14:editId="73E509E1">
                <wp:extent cx="6804000" cy="9525"/>
                <wp:effectExtent l="0" t="0" r="0" b="0"/>
                <wp:docPr id="151771696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901996045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A3BE04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" fillcolor="black" stroked="f"/>
                <w10:anchorlock/>
              </v:group>
            </w:pict>
          </mc:Fallback>
        </mc:AlternateContent>
      </w:r>
    </w:p>
    <w:p w14:paraId="3EAD0720" w14:textId="77777777" w:rsidR="00D237F2" w:rsidRPr="00943A6C" w:rsidRDefault="00D237F2" w:rsidP="00D237F2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0EF71A97" w14:textId="6B17A9EA" w:rsidR="00D237F2" w:rsidRPr="00943A6C" w:rsidRDefault="00FB6B04" w:rsidP="00D237F2">
      <w:pPr>
        <w:ind w:left="145"/>
        <w:rPr>
          <w:rFonts w:ascii="Arial Nova Light" w:hAnsi="Arial Nova Light"/>
          <w:b/>
          <w:bCs/>
          <w:lang w:val="pt-BR"/>
        </w:rPr>
      </w:pPr>
      <w:r w:rsidRPr="00943A6C">
        <w:rPr>
          <w:rFonts w:ascii="Arial Nova Light" w:hAnsi="Arial Nova Light"/>
          <w:b/>
          <w:bCs/>
          <w:lang w:val="pt-BR"/>
        </w:rPr>
        <w:t xml:space="preserve">Atendente </w:t>
      </w:r>
      <w:r w:rsidR="00E472C0" w:rsidRPr="00943A6C">
        <w:rPr>
          <w:rFonts w:ascii="Arial Nova Light" w:hAnsi="Arial Nova Light"/>
          <w:b/>
          <w:bCs/>
          <w:lang w:val="pt-BR"/>
        </w:rPr>
        <w:t>de Farmácia</w:t>
      </w:r>
    </w:p>
    <w:p w14:paraId="38C3BCAB" w14:textId="77777777" w:rsidR="00D237F2" w:rsidRPr="00943A6C" w:rsidRDefault="00D237F2" w:rsidP="00D237F2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4829AD3C" w14:textId="77777777" w:rsidR="00D237F2" w:rsidRPr="00943A6C" w:rsidRDefault="00D237F2" w:rsidP="00D237F2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943A6C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47AB9C1B" w14:textId="77777777" w:rsidR="00E232E3" w:rsidRPr="00943A6C" w:rsidRDefault="00E232E3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Atendimento dos Clientes e Vendas de Medicamentos e Perfumarias.</w:t>
      </w:r>
    </w:p>
    <w:p w14:paraId="239F5730" w14:textId="77777777" w:rsidR="00C279CD" w:rsidRPr="00943A6C" w:rsidRDefault="00C279CD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Responsável pelo atingimento da meta mensal de vendas, sempre com o foco na qualidade do atendimento aos clientes.</w:t>
      </w:r>
    </w:p>
    <w:p w14:paraId="1D908DAE" w14:textId="77777777" w:rsidR="00E232E3" w:rsidRPr="00943A6C" w:rsidRDefault="00E232E3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Cadastro de Medicamentos, Perfumarias, e demais itens vendidos na loja.</w:t>
      </w:r>
    </w:p>
    <w:p w14:paraId="0C3D1AEC" w14:textId="7BBE9B77" w:rsidR="00D237F2" w:rsidRPr="00943A6C" w:rsidRDefault="00E232E3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Monitoramento dos prazos de validade de medicamentos, buscando oferecer produtos sempre aptos</w:t>
      </w:r>
      <w:r w:rsidR="00A40DB2">
        <w:rPr>
          <w:rFonts w:ascii="Arial Nova Light" w:hAnsi="Arial Nova Light"/>
          <w:lang w:val="pt-BR"/>
        </w:rPr>
        <w:t>.</w:t>
      </w:r>
    </w:p>
    <w:p w14:paraId="1F3E86BC" w14:textId="77777777" w:rsidR="00D237F2" w:rsidRPr="00943A6C" w:rsidRDefault="00D237F2" w:rsidP="00DC34A6">
      <w:pPr>
        <w:pStyle w:val="Corpodetexto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3CC39A36" w14:textId="77777777" w:rsidR="00D237F2" w:rsidRPr="00943A6C" w:rsidRDefault="00D237F2" w:rsidP="00DC34A6">
      <w:pPr>
        <w:pStyle w:val="Corpodetexto"/>
        <w:jc w:val="both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sz w:val="20"/>
          <w:szCs w:val="20"/>
          <w:lang w:val="pt-BR"/>
        </w:rPr>
        <w:t>Principais</w:t>
      </w:r>
      <w:r w:rsidRPr="00943A6C">
        <w:rPr>
          <w:rFonts w:ascii="Arial Nova Light" w:hAnsi="Arial Nova Light"/>
          <w:spacing w:val="-8"/>
          <w:sz w:val="20"/>
          <w:szCs w:val="20"/>
          <w:lang w:val="pt-BR"/>
        </w:rPr>
        <w:t xml:space="preserve"> </w:t>
      </w:r>
      <w:r w:rsidRPr="00943A6C">
        <w:rPr>
          <w:rFonts w:ascii="Arial Nova Light" w:hAnsi="Arial Nova Light"/>
          <w:sz w:val="20"/>
          <w:szCs w:val="20"/>
          <w:lang w:val="pt-BR"/>
        </w:rPr>
        <w:t>realizações:</w:t>
      </w:r>
    </w:p>
    <w:p w14:paraId="36FFE122" w14:textId="3036A5E1" w:rsidR="00D237F2" w:rsidRPr="00943A6C" w:rsidRDefault="00E472C0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left="566" w:right="165" w:hanging="361"/>
        <w:jc w:val="both"/>
        <w:rPr>
          <w:rFonts w:ascii="Arial Nova Light" w:hAnsi="Arial Nova Light"/>
          <w:sz w:val="24"/>
          <w:lang w:val="pt-BR"/>
        </w:rPr>
      </w:pPr>
      <w:r w:rsidRPr="00943A6C">
        <w:rPr>
          <w:rFonts w:ascii="Arial Nova Light" w:hAnsi="Arial Nova Light"/>
          <w:lang w:val="pt-BR"/>
        </w:rPr>
        <w:t xml:space="preserve">Melhor Vendedora da Rede de Lojas no período. Sempre ficando entre </w:t>
      </w:r>
      <w:proofErr w:type="gramStart"/>
      <w:r w:rsidR="00E638F7" w:rsidRPr="00943A6C">
        <w:rPr>
          <w:rFonts w:ascii="Arial Nova Light" w:hAnsi="Arial Nova Light"/>
          <w:lang w:val="pt-BR"/>
        </w:rPr>
        <w:t>à</w:t>
      </w:r>
      <w:r w:rsidRPr="00943A6C">
        <w:rPr>
          <w:rFonts w:ascii="Arial Nova Light" w:hAnsi="Arial Nova Light"/>
          <w:lang w:val="pt-BR"/>
        </w:rPr>
        <w:t>s</w:t>
      </w:r>
      <w:proofErr w:type="gramEnd"/>
      <w:r w:rsidRPr="00943A6C">
        <w:rPr>
          <w:rFonts w:ascii="Arial Nova Light" w:hAnsi="Arial Nova Light"/>
          <w:lang w:val="pt-BR"/>
        </w:rPr>
        <w:t xml:space="preserve"> cinco melhores vendedoras, em geral, oscilando entre a Primeira e a Segunda Melhor Vendedora.</w:t>
      </w:r>
    </w:p>
    <w:p w14:paraId="49D77125" w14:textId="0903DCAF" w:rsidR="00BD27C0" w:rsidRPr="00943A6C" w:rsidRDefault="00BD27C0" w:rsidP="00DC34A6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left="566" w:right="165" w:hanging="361"/>
        <w:jc w:val="both"/>
        <w:rPr>
          <w:rFonts w:ascii="Arial Nova Light" w:hAnsi="Arial Nova Light"/>
          <w:sz w:val="24"/>
          <w:lang w:val="pt-BR"/>
        </w:rPr>
      </w:pPr>
      <w:r w:rsidRPr="00943A6C">
        <w:rPr>
          <w:rFonts w:ascii="Arial Nova Light" w:hAnsi="Arial Nova Light"/>
          <w:lang w:val="pt-BR"/>
        </w:rPr>
        <w:t>Ganhei diversos prêmios por atingi</w:t>
      </w:r>
      <w:r w:rsidR="00CA38D9" w:rsidRPr="00943A6C">
        <w:rPr>
          <w:rFonts w:ascii="Arial Nova Light" w:hAnsi="Arial Nova Light"/>
          <w:lang w:val="pt-BR"/>
        </w:rPr>
        <w:t>r</w:t>
      </w:r>
      <w:r w:rsidRPr="00943A6C">
        <w:rPr>
          <w:rFonts w:ascii="Arial Nova Light" w:hAnsi="Arial Nova Light"/>
          <w:lang w:val="pt-BR"/>
        </w:rPr>
        <w:t xml:space="preserve"> os resultados de vendas e metas mensais.</w:t>
      </w:r>
    </w:p>
    <w:p w14:paraId="4618FEC8" w14:textId="77777777" w:rsidR="00D237F2" w:rsidRPr="00943A6C" w:rsidRDefault="00D237F2" w:rsidP="00AA42AE">
      <w:pPr>
        <w:tabs>
          <w:tab w:val="left" w:pos="567"/>
        </w:tabs>
        <w:spacing w:line="269" w:lineRule="exact"/>
        <w:rPr>
          <w:rFonts w:ascii="Arial Nova Light" w:hAnsi="Arial Nova Light"/>
          <w:b/>
          <w:bCs/>
          <w:lang w:val="pt-BR"/>
        </w:rPr>
      </w:pPr>
    </w:p>
    <w:p w14:paraId="4CFE650A" w14:textId="2F697AAD" w:rsidR="0082445F" w:rsidRPr="00943A6C" w:rsidRDefault="0082445F" w:rsidP="0082445F">
      <w:pPr>
        <w:tabs>
          <w:tab w:val="left" w:pos="8015"/>
        </w:tabs>
        <w:ind w:left="145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943A6C">
        <w:rPr>
          <w:rFonts w:ascii="Arial Nova Light" w:hAnsi="Arial Nova Light"/>
          <w:b/>
          <w:bCs/>
          <w:szCs w:val="28"/>
          <w:lang w:val="pt-BR"/>
        </w:rPr>
        <w:t xml:space="preserve">FARMÁCIA SÃO </w:t>
      </w:r>
      <w:r w:rsidR="00943A6C">
        <w:rPr>
          <w:rFonts w:ascii="Arial Nova Light" w:hAnsi="Arial Nova Light"/>
          <w:b/>
          <w:bCs/>
          <w:szCs w:val="28"/>
          <w:lang w:val="pt-BR"/>
        </w:rPr>
        <w:t>PAULO</w:t>
      </w:r>
      <w:r w:rsidRPr="00943A6C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Pr="00943A6C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Pr="00943A6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943A6C">
        <w:rPr>
          <w:rFonts w:ascii="Arial Nova Light" w:eastAsia="Times New Roman" w:hAnsi="Arial Nova Light" w:cs="Arial"/>
          <w:lang w:val="pt-BR" w:eastAsia="pt-BR"/>
        </w:rPr>
        <w:t>São Paulo</w:t>
      </w:r>
      <w:r w:rsidRPr="00943A6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Pr="00943A6C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Pr="00943A6C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943A6C">
        <w:rPr>
          <w:rFonts w:ascii="Arial Nova Light" w:eastAsia="Times New Roman" w:hAnsi="Arial Nova Light" w:cs="Arial"/>
          <w:lang w:val="pt-BR" w:eastAsia="pt-BR"/>
        </w:rPr>
        <w:t>SP</w:t>
      </w:r>
      <w:r w:rsidRPr="00943A6C">
        <w:rPr>
          <w:rFonts w:ascii="Arial Nova Light" w:eastAsia="Times New Roman" w:hAnsi="Arial Nova Light" w:cs="Arial"/>
          <w:lang w:val="pt-BR" w:eastAsia="pt-BR"/>
        </w:rPr>
        <w:t xml:space="preserve">            </w:t>
      </w:r>
      <w:r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                    </w:t>
      </w:r>
      <w:r w:rsidR="002208C1" w:rsidRPr="00943A6C">
        <w:rPr>
          <w:rFonts w:ascii="Arial Nova Light" w:hAnsi="Arial Nova Light"/>
          <w:b/>
          <w:bCs/>
          <w:sz w:val="20"/>
          <w:szCs w:val="24"/>
          <w:lang w:val="pt-BR"/>
        </w:rPr>
        <w:t>MAR</w:t>
      </w:r>
      <w:r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200</w:t>
      </w:r>
      <w:r w:rsidR="00943A6C">
        <w:rPr>
          <w:rFonts w:ascii="Arial Nova Light" w:hAnsi="Arial Nova Light"/>
          <w:b/>
          <w:bCs/>
          <w:sz w:val="20"/>
          <w:szCs w:val="24"/>
          <w:lang w:val="pt-BR"/>
        </w:rPr>
        <w:t>5</w:t>
      </w:r>
      <w:r w:rsidRPr="00943A6C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P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2208C1" w:rsidRP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MAR </w:t>
      </w:r>
      <w:r w:rsidRP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20</w:t>
      </w:r>
      <w:r w:rsidR="002208C1" w:rsidRPr="00943A6C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09</w:t>
      </w:r>
    </w:p>
    <w:p w14:paraId="56770DD8" w14:textId="77777777" w:rsidR="0082445F" w:rsidRPr="00943A6C" w:rsidRDefault="0082445F" w:rsidP="0082445F">
      <w:pPr>
        <w:pStyle w:val="Corpodetexto"/>
        <w:ind w:left="116" w:firstLine="0"/>
        <w:rPr>
          <w:rFonts w:ascii="Arial Nova Light" w:hAnsi="Arial Nova Light"/>
          <w:sz w:val="2"/>
          <w:lang w:val="pt-BR"/>
        </w:rPr>
      </w:pPr>
      <w:r w:rsidRPr="00943A6C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3D747DE1" wp14:editId="390DE3A6">
                <wp:extent cx="6804000" cy="9525"/>
                <wp:effectExtent l="0" t="0" r="0" b="0"/>
                <wp:docPr id="1719210911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4000" cy="9525"/>
                          <a:chOff x="0" y="0"/>
                          <a:chExt cx="10558" cy="15"/>
                        </a:xfrm>
                      </wpg:grpSpPr>
                      <wps:wsp>
                        <wps:cNvPr id="140677868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A6B4F9" id="Group 13" o:spid="_x0000_s1026" style="width:535.75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" fillcolor="black" stroked="f"/>
                <w10:anchorlock/>
              </v:group>
            </w:pict>
          </mc:Fallback>
        </mc:AlternateContent>
      </w:r>
    </w:p>
    <w:p w14:paraId="305AEFCF" w14:textId="77777777" w:rsidR="0082445F" w:rsidRPr="00943A6C" w:rsidRDefault="0082445F" w:rsidP="0082445F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2BAEB7F6" w14:textId="14D69DD0" w:rsidR="0082445F" w:rsidRPr="00943A6C" w:rsidRDefault="00E472C0" w:rsidP="0082445F">
      <w:pPr>
        <w:ind w:left="145"/>
        <w:rPr>
          <w:rFonts w:ascii="Arial Nova Light" w:hAnsi="Arial Nova Light"/>
          <w:b/>
          <w:bCs/>
          <w:lang w:val="pt-BR"/>
        </w:rPr>
      </w:pPr>
      <w:r w:rsidRPr="00943A6C">
        <w:rPr>
          <w:rFonts w:ascii="Arial Nova Light" w:hAnsi="Arial Nova Light"/>
          <w:b/>
          <w:bCs/>
          <w:lang w:val="pt-BR"/>
        </w:rPr>
        <w:t xml:space="preserve">Operadora </w:t>
      </w:r>
      <w:r w:rsidR="002E2D94" w:rsidRPr="00943A6C">
        <w:rPr>
          <w:rFonts w:ascii="Arial Nova Light" w:hAnsi="Arial Nova Light"/>
          <w:b/>
          <w:bCs/>
          <w:lang w:val="pt-BR"/>
        </w:rPr>
        <w:t>Financeiro de</w:t>
      </w:r>
      <w:r w:rsidRPr="00943A6C">
        <w:rPr>
          <w:rFonts w:ascii="Arial Nova Light" w:hAnsi="Arial Nova Light"/>
          <w:b/>
          <w:bCs/>
          <w:lang w:val="pt-BR"/>
        </w:rPr>
        <w:t xml:space="preserve"> Caixa</w:t>
      </w:r>
    </w:p>
    <w:p w14:paraId="68D41116" w14:textId="77777777" w:rsidR="0082445F" w:rsidRPr="00943A6C" w:rsidRDefault="0082445F" w:rsidP="0082445F">
      <w:pPr>
        <w:ind w:left="145"/>
        <w:rPr>
          <w:rFonts w:ascii="Arial Nova Light" w:hAnsi="Arial Nova Light"/>
          <w:sz w:val="10"/>
          <w:szCs w:val="10"/>
          <w:lang w:val="pt-BR"/>
        </w:rPr>
      </w:pPr>
    </w:p>
    <w:p w14:paraId="2AA06617" w14:textId="77777777" w:rsidR="0082445F" w:rsidRPr="00943A6C" w:rsidRDefault="0082445F" w:rsidP="0082445F">
      <w:pPr>
        <w:ind w:left="145"/>
        <w:rPr>
          <w:rFonts w:ascii="Arial Nova Light" w:hAnsi="Arial Nova Light"/>
          <w:sz w:val="20"/>
          <w:szCs w:val="20"/>
          <w:lang w:val="pt-BR"/>
        </w:rPr>
      </w:pPr>
      <w:r w:rsidRPr="00943A6C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25497374" w14:textId="1796A84A" w:rsidR="002E2D94" w:rsidRPr="00943A6C" w:rsidRDefault="002E2D94" w:rsidP="00C279CD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5" w:hanging="361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Responsável por tod</w:t>
      </w:r>
      <w:r w:rsidR="007B351F" w:rsidRPr="00943A6C">
        <w:rPr>
          <w:rFonts w:ascii="Arial Nova Light" w:hAnsi="Arial Nova Light"/>
          <w:lang w:val="pt-BR"/>
        </w:rPr>
        <w:t>o</w:t>
      </w:r>
      <w:r w:rsidRPr="00943A6C">
        <w:rPr>
          <w:rFonts w:ascii="Arial Nova Light" w:hAnsi="Arial Nova Light"/>
          <w:lang w:val="pt-BR"/>
        </w:rPr>
        <w:t>s os procedimentos de Caixa.</w:t>
      </w:r>
    </w:p>
    <w:p w14:paraId="3EDB705B" w14:textId="12C9B0E8" w:rsidR="002E2D94" w:rsidRPr="00943A6C" w:rsidRDefault="002E2D94" w:rsidP="002E2D94">
      <w:pPr>
        <w:pStyle w:val="PargrafodaLista"/>
        <w:numPr>
          <w:ilvl w:val="1"/>
          <w:numId w:val="1"/>
        </w:numPr>
        <w:tabs>
          <w:tab w:val="left" w:pos="567"/>
        </w:tabs>
        <w:spacing w:line="228" w:lineRule="auto"/>
        <w:ind w:right="155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Abertura e Fechamento de Caixa.</w:t>
      </w:r>
    </w:p>
    <w:p w14:paraId="424702EE" w14:textId="77777777" w:rsidR="002E2D94" w:rsidRPr="00943A6C" w:rsidRDefault="002E2D94" w:rsidP="002E2D94">
      <w:pPr>
        <w:pStyle w:val="PargrafodaLista"/>
        <w:numPr>
          <w:ilvl w:val="1"/>
          <w:numId w:val="1"/>
        </w:numPr>
        <w:tabs>
          <w:tab w:val="left" w:pos="567"/>
        </w:tabs>
        <w:spacing w:line="228" w:lineRule="auto"/>
        <w:ind w:right="155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lang w:val="pt-BR"/>
        </w:rPr>
        <w:t>Operação com cartões de crédito e débito.</w:t>
      </w:r>
    </w:p>
    <w:p w14:paraId="42094AC1" w14:textId="3BDEC0A1" w:rsidR="00C279CD" w:rsidRPr="00E94C54" w:rsidRDefault="00C279CD" w:rsidP="00E94C54">
      <w:pPr>
        <w:tabs>
          <w:tab w:val="left" w:pos="567"/>
        </w:tabs>
        <w:spacing w:line="228" w:lineRule="auto"/>
        <w:ind w:right="155"/>
        <w:rPr>
          <w:rFonts w:ascii="Arial Nova Light" w:hAnsi="Arial Nova Light"/>
          <w:lang w:val="pt-BR"/>
        </w:rPr>
      </w:pPr>
    </w:p>
    <w:p w14:paraId="437B8E9F" w14:textId="77777777" w:rsidR="00AA42AE" w:rsidRPr="00943A6C" w:rsidRDefault="00AA42AE" w:rsidP="00AA42AE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943A6C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FORMAÇÃO ACADÊMICA</w:t>
      </w:r>
    </w:p>
    <w:p w14:paraId="43ABD98A" w14:textId="7901059B" w:rsidR="00BD27C0" w:rsidRPr="00943A6C" w:rsidRDefault="00BD27C0" w:rsidP="000F58F9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left="566" w:right="165" w:hanging="361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b/>
          <w:bCs/>
          <w:lang w:val="pt-BR"/>
        </w:rPr>
        <w:t>Bacharelado em Farmácia</w:t>
      </w:r>
      <w:r w:rsidRPr="00943A6C">
        <w:rPr>
          <w:rFonts w:ascii="Arial Nova Light" w:hAnsi="Arial Nova Light"/>
          <w:lang w:val="pt-BR"/>
        </w:rPr>
        <w:t xml:space="preserve"> (4º semestre) – UNIASSELVI – 2022/2026</w:t>
      </w:r>
    </w:p>
    <w:p w14:paraId="41D675A3" w14:textId="0D048FB4" w:rsidR="008E6AB4" w:rsidRPr="00943A6C" w:rsidRDefault="00BD27C0" w:rsidP="002208C1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left="566" w:right="165" w:hanging="361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b/>
          <w:bCs/>
          <w:lang w:val="pt-BR"/>
        </w:rPr>
        <w:t xml:space="preserve">Estágio </w:t>
      </w:r>
      <w:r w:rsidR="002208C1" w:rsidRPr="00943A6C">
        <w:rPr>
          <w:rFonts w:ascii="Arial Nova Light" w:hAnsi="Arial Nova Light"/>
          <w:b/>
          <w:bCs/>
          <w:lang w:val="pt-BR"/>
        </w:rPr>
        <w:t>do Curso de Bacharelado em Farmácia</w:t>
      </w:r>
      <w:r w:rsidR="002208C1" w:rsidRPr="00943A6C">
        <w:rPr>
          <w:rFonts w:ascii="Arial Nova Light" w:hAnsi="Arial Nova Light"/>
          <w:lang w:val="pt-BR"/>
        </w:rPr>
        <w:t xml:space="preserve"> </w:t>
      </w:r>
      <w:r w:rsidRPr="00943A6C">
        <w:rPr>
          <w:rFonts w:ascii="Arial Nova Light" w:hAnsi="Arial Nova Light"/>
          <w:lang w:val="pt-BR"/>
        </w:rPr>
        <w:t xml:space="preserve">– </w:t>
      </w:r>
      <w:r w:rsidR="002208C1" w:rsidRPr="00943A6C">
        <w:rPr>
          <w:rFonts w:ascii="Arial Nova Light" w:hAnsi="Arial Nova Light"/>
          <w:lang w:val="pt-BR"/>
        </w:rPr>
        <w:t>UNIASSELVI – 80 horas – 2023.</w:t>
      </w:r>
    </w:p>
    <w:p w14:paraId="06B174FE" w14:textId="77777777" w:rsidR="00AA42AE" w:rsidRPr="00943A6C" w:rsidRDefault="00AA42AE" w:rsidP="00AA42AE">
      <w:pPr>
        <w:widowControl/>
        <w:autoSpaceDE/>
        <w:autoSpaceDN/>
        <w:jc w:val="both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</w:p>
    <w:p w14:paraId="60E1EC2B" w14:textId="0E09A56B" w:rsidR="00AA42AE" w:rsidRPr="00943A6C" w:rsidRDefault="00AA42AE" w:rsidP="00AA42AE">
      <w:pPr>
        <w:widowControl/>
        <w:autoSpaceDE/>
        <w:autoSpaceDN/>
        <w:spacing w:line="276" w:lineRule="auto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943A6C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CURSOS</w:t>
      </w:r>
    </w:p>
    <w:p w14:paraId="5BF50438" w14:textId="5A704CD0" w:rsidR="00E472C0" w:rsidRPr="00943A6C" w:rsidRDefault="00BD2F7F" w:rsidP="000F58F9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left="566" w:right="165" w:hanging="361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b/>
          <w:bCs/>
          <w:lang w:val="pt-BR"/>
        </w:rPr>
        <w:t xml:space="preserve">Técnicas de Aplicação </w:t>
      </w:r>
      <w:r w:rsidR="00894BEB" w:rsidRPr="00943A6C">
        <w:rPr>
          <w:rFonts w:ascii="Arial Nova Light" w:hAnsi="Arial Nova Light"/>
          <w:b/>
          <w:bCs/>
          <w:lang w:val="pt-BR"/>
        </w:rPr>
        <w:t>d</w:t>
      </w:r>
      <w:r w:rsidRPr="00943A6C">
        <w:rPr>
          <w:rFonts w:ascii="Arial Nova Light" w:hAnsi="Arial Nova Light"/>
          <w:b/>
          <w:bCs/>
          <w:lang w:val="pt-BR"/>
        </w:rPr>
        <w:t xml:space="preserve">e Injetáveis - Teoria </w:t>
      </w:r>
      <w:r w:rsidR="00894BEB" w:rsidRPr="00943A6C">
        <w:rPr>
          <w:rFonts w:ascii="Arial Nova Light" w:hAnsi="Arial Nova Light"/>
          <w:b/>
          <w:bCs/>
          <w:lang w:val="pt-BR"/>
        </w:rPr>
        <w:t>e</w:t>
      </w:r>
      <w:r w:rsidRPr="00943A6C">
        <w:rPr>
          <w:rFonts w:ascii="Arial Nova Light" w:hAnsi="Arial Nova Light"/>
          <w:b/>
          <w:bCs/>
          <w:lang w:val="pt-BR"/>
        </w:rPr>
        <w:t xml:space="preserve"> Prática </w:t>
      </w:r>
      <w:r w:rsidR="00894BEB" w:rsidRPr="00943A6C">
        <w:rPr>
          <w:rFonts w:ascii="Arial Nova Light" w:hAnsi="Arial Nova Light"/>
          <w:b/>
          <w:bCs/>
          <w:lang w:val="pt-BR"/>
        </w:rPr>
        <w:t>n</w:t>
      </w:r>
      <w:r w:rsidRPr="00943A6C">
        <w:rPr>
          <w:rFonts w:ascii="Arial Nova Light" w:hAnsi="Arial Nova Light"/>
          <w:b/>
          <w:bCs/>
          <w:lang w:val="pt-BR"/>
        </w:rPr>
        <w:t xml:space="preserve">a Aplicação Intramuscular </w:t>
      </w:r>
      <w:r w:rsidR="00894BEB" w:rsidRPr="00943A6C">
        <w:rPr>
          <w:rFonts w:ascii="Arial Nova Light" w:hAnsi="Arial Nova Light"/>
          <w:b/>
          <w:bCs/>
          <w:lang w:val="pt-BR"/>
        </w:rPr>
        <w:t>e</w:t>
      </w:r>
      <w:r w:rsidRPr="00943A6C">
        <w:rPr>
          <w:rFonts w:ascii="Arial Nova Light" w:hAnsi="Arial Nova Light"/>
          <w:b/>
          <w:bCs/>
          <w:lang w:val="pt-BR"/>
        </w:rPr>
        <w:t xml:space="preserve"> Subcutânea </w:t>
      </w:r>
      <w:r w:rsidR="00BD27C0" w:rsidRPr="00943A6C">
        <w:rPr>
          <w:rFonts w:ascii="Arial Nova Light" w:hAnsi="Arial Nova Light"/>
          <w:lang w:val="pt-BR"/>
        </w:rPr>
        <w:t xml:space="preserve">– </w:t>
      </w:r>
      <w:r w:rsidR="00894BEB" w:rsidRPr="00943A6C">
        <w:rPr>
          <w:rFonts w:ascii="Arial Nova Light" w:hAnsi="Arial Nova Light"/>
          <w:lang w:val="pt-BR"/>
        </w:rPr>
        <w:t xml:space="preserve">Farmácias </w:t>
      </w:r>
      <w:r w:rsidR="00943A6C">
        <w:rPr>
          <w:rFonts w:ascii="Arial Nova Light" w:hAnsi="Arial Nova Light"/>
          <w:lang w:val="pt-BR"/>
        </w:rPr>
        <w:t>Drogamed</w:t>
      </w:r>
      <w:r w:rsidRPr="00943A6C">
        <w:rPr>
          <w:rFonts w:ascii="Arial Nova Light" w:hAnsi="Arial Nova Light"/>
          <w:lang w:val="pt-BR"/>
        </w:rPr>
        <w:t xml:space="preserve"> </w:t>
      </w:r>
      <w:r w:rsidR="00BD27C0" w:rsidRPr="00943A6C">
        <w:rPr>
          <w:rFonts w:ascii="Arial Nova Light" w:hAnsi="Arial Nova Light"/>
          <w:lang w:val="pt-BR"/>
        </w:rPr>
        <w:t xml:space="preserve">– </w:t>
      </w:r>
      <w:r w:rsidRPr="00943A6C">
        <w:rPr>
          <w:rFonts w:ascii="Arial Nova Light" w:hAnsi="Arial Nova Light"/>
          <w:lang w:val="pt-BR"/>
        </w:rPr>
        <w:t>202</w:t>
      </w:r>
      <w:r w:rsidR="002E2D94" w:rsidRPr="00943A6C">
        <w:rPr>
          <w:rFonts w:ascii="Arial Nova Light" w:hAnsi="Arial Nova Light"/>
          <w:lang w:val="pt-BR"/>
        </w:rPr>
        <w:t>1.</w:t>
      </w:r>
    </w:p>
    <w:p w14:paraId="41C6AA2C" w14:textId="1E81F597" w:rsidR="00AA42AE" w:rsidRDefault="002E2D94" w:rsidP="00E94C54">
      <w:pPr>
        <w:pStyle w:val="PargrafodaLista"/>
        <w:numPr>
          <w:ilvl w:val="0"/>
          <w:numId w:val="1"/>
        </w:numPr>
        <w:tabs>
          <w:tab w:val="left" w:pos="567"/>
        </w:tabs>
        <w:spacing w:line="220" w:lineRule="auto"/>
        <w:ind w:left="566" w:right="165" w:hanging="361"/>
        <w:rPr>
          <w:rFonts w:ascii="Arial Nova Light" w:hAnsi="Arial Nova Light"/>
          <w:lang w:val="pt-BR"/>
        </w:rPr>
      </w:pPr>
      <w:r w:rsidRPr="00943A6C">
        <w:rPr>
          <w:rFonts w:ascii="Arial Nova Light" w:hAnsi="Arial Nova Light"/>
          <w:b/>
          <w:bCs/>
          <w:lang w:val="pt-BR"/>
        </w:rPr>
        <w:t xml:space="preserve">Reciclagem da Técnica de Aplicação </w:t>
      </w:r>
      <w:r w:rsidR="00894BEB" w:rsidRPr="00943A6C">
        <w:rPr>
          <w:rFonts w:ascii="Arial Nova Light" w:hAnsi="Arial Nova Light"/>
          <w:b/>
          <w:bCs/>
          <w:lang w:val="pt-BR"/>
        </w:rPr>
        <w:t>d</w:t>
      </w:r>
      <w:r w:rsidRPr="00943A6C">
        <w:rPr>
          <w:rFonts w:ascii="Arial Nova Light" w:hAnsi="Arial Nova Light"/>
          <w:b/>
          <w:bCs/>
          <w:lang w:val="pt-BR"/>
        </w:rPr>
        <w:t>e Injetáveis</w:t>
      </w:r>
      <w:r w:rsidRPr="00943A6C">
        <w:rPr>
          <w:rFonts w:ascii="Arial Nova Light" w:hAnsi="Arial Nova Light"/>
          <w:lang w:val="pt-BR"/>
        </w:rPr>
        <w:t xml:space="preserve"> – Farmácias </w:t>
      </w:r>
      <w:r w:rsidR="00943A6C">
        <w:rPr>
          <w:rFonts w:ascii="Arial Nova Light" w:hAnsi="Arial Nova Light"/>
          <w:lang w:val="pt-BR"/>
        </w:rPr>
        <w:t>Drogamed</w:t>
      </w:r>
      <w:r w:rsidRPr="00943A6C">
        <w:rPr>
          <w:rFonts w:ascii="Arial Nova Light" w:hAnsi="Arial Nova Light"/>
          <w:lang w:val="pt-BR"/>
        </w:rPr>
        <w:t>- 2022.</w:t>
      </w:r>
    </w:p>
    <w:p w14:paraId="0879BB7E" w14:textId="77777777" w:rsidR="00E94C54" w:rsidRDefault="00E94C54" w:rsidP="00E94C54">
      <w:pPr>
        <w:tabs>
          <w:tab w:val="left" w:pos="567"/>
        </w:tabs>
        <w:spacing w:line="220" w:lineRule="auto"/>
        <w:ind w:right="165"/>
        <w:rPr>
          <w:rFonts w:ascii="Arial Nova Light" w:hAnsi="Arial Nova Light"/>
          <w:lang w:val="pt-BR"/>
        </w:rPr>
      </w:pPr>
    </w:p>
    <w:p w14:paraId="3439EB15" w14:textId="41310833" w:rsidR="00E94C54" w:rsidRPr="00E94C54" w:rsidRDefault="00E94C54" w:rsidP="00E94C54">
      <w:pPr>
        <w:rPr>
          <w:rFonts w:ascii="Arial Nova Light" w:hAnsi="Arial Nova Light"/>
          <w:lang w:val="pt-BR"/>
        </w:rPr>
      </w:pPr>
      <w:r>
        <w:rPr>
          <w:rFonts w:ascii="Arial Nova Light" w:hAnsi="Arial Nova Light"/>
          <w:sz w:val="24"/>
          <w:szCs w:val="24"/>
        </w:rPr>
        <w:t xml:space="preserve">    </w:t>
      </w:r>
    </w:p>
    <w:sectPr w:rsidR="00E94C54" w:rsidRPr="00E94C54" w:rsidSect="009D57A9">
      <w:pgSz w:w="11910" w:h="16850"/>
      <w:pgMar w:top="851" w:right="560" w:bottom="709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D7F63"/>
    <w:multiLevelType w:val="hybridMultilevel"/>
    <w:tmpl w:val="8D1877CC"/>
    <w:lvl w:ilvl="0" w:tplc="45DA4C44">
      <w:numFmt w:val="bullet"/>
      <w:lvlText w:val="o"/>
      <w:lvlJc w:val="left"/>
      <w:pPr>
        <w:ind w:left="431" w:hanging="286"/>
      </w:pPr>
      <w:rPr>
        <w:rFonts w:hint="default"/>
        <w:w w:val="102"/>
        <w:lang w:val="pt-PT" w:eastAsia="en-US" w:bidi="ar-SA"/>
      </w:rPr>
    </w:lvl>
    <w:lvl w:ilvl="1" w:tplc="60B2E46A">
      <w:numFmt w:val="bullet"/>
      <w:lvlText w:val="o"/>
      <w:lvlJc w:val="left"/>
      <w:pPr>
        <w:ind w:left="867" w:hanging="361"/>
      </w:pPr>
      <w:rPr>
        <w:rFonts w:ascii="Courier New" w:eastAsia="Courier New" w:hAnsi="Courier New" w:cs="Courier New" w:hint="default"/>
        <w:w w:val="102"/>
        <w:sz w:val="22"/>
        <w:szCs w:val="22"/>
        <w:lang w:val="pt-PT" w:eastAsia="en-US" w:bidi="ar-SA"/>
      </w:rPr>
    </w:lvl>
    <w:lvl w:ilvl="2" w:tplc="36F6CAA8">
      <w:numFmt w:val="bullet"/>
      <w:lvlText w:val="•"/>
      <w:lvlJc w:val="left"/>
      <w:pPr>
        <w:ind w:left="1963" w:hanging="361"/>
      </w:pPr>
      <w:rPr>
        <w:rFonts w:hint="default"/>
        <w:lang w:val="pt-PT" w:eastAsia="en-US" w:bidi="ar-SA"/>
      </w:rPr>
    </w:lvl>
    <w:lvl w:ilvl="3" w:tplc="41B2DBF6">
      <w:numFmt w:val="bullet"/>
      <w:lvlText w:val="•"/>
      <w:lvlJc w:val="left"/>
      <w:pPr>
        <w:ind w:left="3066" w:hanging="361"/>
      </w:pPr>
      <w:rPr>
        <w:rFonts w:hint="default"/>
        <w:lang w:val="pt-PT" w:eastAsia="en-US" w:bidi="ar-SA"/>
      </w:rPr>
    </w:lvl>
    <w:lvl w:ilvl="4" w:tplc="E716D48A">
      <w:numFmt w:val="bullet"/>
      <w:lvlText w:val="•"/>
      <w:lvlJc w:val="left"/>
      <w:pPr>
        <w:ind w:left="4170" w:hanging="361"/>
      </w:pPr>
      <w:rPr>
        <w:rFonts w:hint="default"/>
        <w:lang w:val="pt-PT" w:eastAsia="en-US" w:bidi="ar-SA"/>
      </w:rPr>
    </w:lvl>
    <w:lvl w:ilvl="5" w:tplc="47A87FA4">
      <w:numFmt w:val="bullet"/>
      <w:lvlText w:val="•"/>
      <w:lvlJc w:val="left"/>
      <w:pPr>
        <w:ind w:left="5273" w:hanging="361"/>
      </w:pPr>
      <w:rPr>
        <w:rFonts w:hint="default"/>
        <w:lang w:val="pt-PT" w:eastAsia="en-US" w:bidi="ar-SA"/>
      </w:rPr>
    </w:lvl>
    <w:lvl w:ilvl="6" w:tplc="5DA4B068">
      <w:numFmt w:val="bullet"/>
      <w:lvlText w:val="•"/>
      <w:lvlJc w:val="left"/>
      <w:pPr>
        <w:ind w:left="6376" w:hanging="361"/>
      </w:pPr>
      <w:rPr>
        <w:rFonts w:hint="default"/>
        <w:lang w:val="pt-PT" w:eastAsia="en-US" w:bidi="ar-SA"/>
      </w:rPr>
    </w:lvl>
    <w:lvl w:ilvl="7" w:tplc="31169722">
      <w:numFmt w:val="bullet"/>
      <w:lvlText w:val="•"/>
      <w:lvlJc w:val="left"/>
      <w:pPr>
        <w:ind w:left="7480" w:hanging="361"/>
      </w:pPr>
      <w:rPr>
        <w:rFonts w:hint="default"/>
        <w:lang w:val="pt-PT" w:eastAsia="en-US" w:bidi="ar-SA"/>
      </w:rPr>
    </w:lvl>
    <w:lvl w:ilvl="8" w:tplc="7EA4FC82">
      <w:numFmt w:val="bullet"/>
      <w:lvlText w:val="•"/>
      <w:lvlJc w:val="left"/>
      <w:pPr>
        <w:ind w:left="8583" w:hanging="361"/>
      </w:pPr>
      <w:rPr>
        <w:rFonts w:hint="default"/>
        <w:lang w:val="pt-PT" w:eastAsia="en-US" w:bidi="ar-SA"/>
      </w:rPr>
    </w:lvl>
  </w:abstractNum>
  <w:abstractNum w:abstractNumId="1" w15:restartNumberingAfterBreak="0">
    <w:nsid w:val="107C12BB"/>
    <w:multiLevelType w:val="hybridMultilevel"/>
    <w:tmpl w:val="71FC6EF8"/>
    <w:lvl w:ilvl="0" w:tplc="04160001">
      <w:start w:val="1"/>
      <w:numFmt w:val="bullet"/>
      <w:lvlText w:val=""/>
      <w:lvlJc w:val="left"/>
      <w:pPr>
        <w:ind w:left="86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8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5" w:hanging="360"/>
      </w:pPr>
      <w:rPr>
        <w:rFonts w:ascii="Wingdings" w:hAnsi="Wingdings" w:hint="default"/>
      </w:rPr>
    </w:lvl>
  </w:abstractNum>
  <w:abstractNum w:abstractNumId="2" w15:restartNumberingAfterBreak="0">
    <w:nsid w:val="481C312B"/>
    <w:multiLevelType w:val="hybridMultilevel"/>
    <w:tmpl w:val="EED63C74"/>
    <w:lvl w:ilvl="0" w:tplc="0416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7528752">
    <w:abstractNumId w:val="0"/>
  </w:num>
  <w:num w:numId="2" w16cid:durableId="87896112">
    <w:abstractNumId w:val="1"/>
  </w:num>
  <w:num w:numId="3" w16cid:durableId="70589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TOwNDAysTAzMjBR0lEKTi0uzszPAykwtKgFAFcCeNUtAAAA"/>
  </w:docVars>
  <w:rsids>
    <w:rsidRoot w:val="0039193E"/>
    <w:rsid w:val="00007C1E"/>
    <w:rsid w:val="0006409F"/>
    <w:rsid w:val="0006616E"/>
    <w:rsid w:val="00066328"/>
    <w:rsid w:val="000928D7"/>
    <w:rsid w:val="000F51E8"/>
    <w:rsid w:val="000F58F9"/>
    <w:rsid w:val="0011127B"/>
    <w:rsid w:val="0012478B"/>
    <w:rsid w:val="00163AF1"/>
    <w:rsid w:val="00170085"/>
    <w:rsid w:val="00172A38"/>
    <w:rsid w:val="001D0DDF"/>
    <w:rsid w:val="001E74B4"/>
    <w:rsid w:val="001F6B9D"/>
    <w:rsid w:val="002208C1"/>
    <w:rsid w:val="00276569"/>
    <w:rsid w:val="00282057"/>
    <w:rsid w:val="00286ECC"/>
    <w:rsid w:val="002E2D94"/>
    <w:rsid w:val="002E4F7B"/>
    <w:rsid w:val="002E7262"/>
    <w:rsid w:val="0030015B"/>
    <w:rsid w:val="0030404D"/>
    <w:rsid w:val="00332503"/>
    <w:rsid w:val="0037702A"/>
    <w:rsid w:val="00384D1B"/>
    <w:rsid w:val="00385B3D"/>
    <w:rsid w:val="0039193E"/>
    <w:rsid w:val="00395A68"/>
    <w:rsid w:val="003D3617"/>
    <w:rsid w:val="003D3867"/>
    <w:rsid w:val="003F4325"/>
    <w:rsid w:val="003F57C0"/>
    <w:rsid w:val="00423629"/>
    <w:rsid w:val="00426556"/>
    <w:rsid w:val="00456DE9"/>
    <w:rsid w:val="00465145"/>
    <w:rsid w:val="00471208"/>
    <w:rsid w:val="00487639"/>
    <w:rsid w:val="00497542"/>
    <w:rsid w:val="004C65E5"/>
    <w:rsid w:val="004E3366"/>
    <w:rsid w:val="004E65F1"/>
    <w:rsid w:val="005121C8"/>
    <w:rsid w:val="00554099"/>
    <w:rsid w:val="00560B1C"/>
    <w:rsid w:val="00574CB5"/>
    <w:rsid w:val="005C79BA"/>
    <w:rsid w:val="005D7203"/>
    <w:rsid w:val="005E331C"/>
    <w:rsid w:val="005F539B"/>
    <w:rsid w:val="006201D1"/>
    <w:rsid w:val="00634845"/>
    <w:rsid w:val="006578EA"/>
    <w:rsid w:val="00675F67"/>
    <w:rsid w:val="006A5502"/>
    <w:rsid w:val="006B056B"/>
    <w:rsid w:val="006B5F5F"/>
    <w:rsid w:val="006C60C3"/>
    <w:rsid w:val="006D39EE"/>
    <w:rsid w:val="00742BEE"/>
    <w:rsid w:val="0076194B"/>
    <w:rsid w:val="00792142"/>
    <w:rsid w:val="007A4B1F"/>
    <w:rsid w:val="007B351F"/>
    <w:rsid w:val="007F68B9"/>
    <w:rsid w:val="008117AA"/>
    <w:rsid w:val="0082445F"/>
    <w:rsid w:val="008379A3"/>
    <w:rsid w:val="00853C62"/>
    <w:rsid w:val="00863ED9"/>
    <w:rsid w:val="008662CE"/>
    <w:rsid w:val="00867C0A"/>
    <w:rsid w:val="00894BEB"/>
    <w:rsid w:val="008A51A5"/>
    <w:rsid w:val="008B6A37"/>
    <w:rsid w:val="008C0422"/>
    <w:rsid w:val="008C6331"/>
    <w:rsid w:val="008E5D1F"/>
    <w:rsid w:val="008E6AB4"/>
    <w:rsid w:val="008F0B53"/>
    <w:rsid w:val="00930D50"/>
    <w:rsid w:val="0094213B"/>
    <w:rsid w:val="00943A6C"/>
    <w:rsid w:val="00953831"/>
    <w:rsid w:val="009739AB"/>
    <w:rsid w:val="0097777B"/>
    <w:rsid w:val="00985036"/>
    <w:rsid w:val="009D57A9"/>
    <w:rsid w:val="00A30942"/>
    <w:rsid w:val="00A40DB2"/>
    <w:rsid w:val="00A74085"/>
    <w:rsid w:val="00AA1FF9"/>
    <w:rsid w:val="00AA42AE"/>
    <w:rsid w:val="00AB795A"/>
    <w:rsid w:val="00AE3FEA"/>
    <w:rsid w:val="00AE6B11"/>
    <w:rsid w:val="00B341D9"/>
    <w:rsid w:val="00B43B14"/>
    <w:rsid w:val="00BA031B"/>
    <w:rsid w:val="00BD27C0"/>
    <w:rsid w:val="00BD2F7F"/>
    <w:rsid w:val="00BD3DA4"/>
    <w:rsid w:val="00BD4AEC"/>
    <w:rsid w:val="00BF1034"/>
    <w:rsid w:val="00BF38C3"/>
    <w:rsid w:val="00C01700"/>
    <w:rsid w:val="00C279CD"/>
    <w:rsid w:val="00C3179A"/>
    <w:rsid w:val="00C53A59"/>
    <w:rsid w:val="00C77341"/>
    <w:rsid w:val="00C91445"/>
    <w:rsid w:val="00CA1E1B"/>
    <w:rsid w:val="00CA38D9"/>
    <w:rsid w:val="00CA59C1"/>
    <w:rsid w:val="00D237F2"/>
    <w:rsid w:val="00D31779"/>
    <w:rsid w:val="00D55A69"/>
    <w:rsid w:val="00D60AF7"/>
    <w:rsid w:val="00D75B93"/>
    <w:rsid w:val="00D779C9"/>
    <w:rsid w:val="00D91D81"/>
    <w:rsid w:val="00DC34A6"/>
    <w:rsid w:val="00DD35E3"/>
    <w:rsid w:val="00DE0451"/>
    <w:rsid w:val="00E232E3"/>
    <w:rsid w:val="00E26715"/>
    <w:rsid w:val="00E472C0"/>
    <w:rsid w:val="00E47CEA"/>
    <w:rsid w:val="00E53950"/>
    <w:rsid w:val="00E638F7"/>
    <w:rsid w:val="00E652FE"/>
    <w:rsid w:val="00E94C54"/>
    <w:rsid w:val="00EC3680"/>
    <w:rsid w:val="00EF2FE8"/>
    <w:rsid w:val="00F272FA"/>
    <w:rsid w:val="00F4633B"/>
    <w:rsid w:val="00F57475"/>
    <w:rsid w:val="00FA4C50"/>
    <w:rsid w:val="00FB6B04"/>
    <w:rsid w:val="3C015E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7D2124"/>
  <w15:docId w15:val="{AAF4D24D-ED0B-414E-89C2-0AFFF2B3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3DA4"/>
    <w:rPr>
      <w:rFonts w:ascii="Tahoma" w:eastAsia="Tahoma" w:hAnsi="Tahoma" w:cs="Tahoma"/>
      <w:lang w:val="pt-PT"/>
    </w:rPr>
  </w:style>
  <w:style w:type="paragraph" w:styleId="Ttulo1">
    <w:name w:val="heading 1"/>
    <w:basedOn w:val="Normal"/>
    <w:uiPriority w:val="1"/>
    <w:qFormat/>
    <w:rsid w:val="00BD3DA4"/>
    <w:pPr>
      <w:ind w:left="145"/>
      <w:outlineLvl w:val="0"/>
    </w:pPr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BD3DA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BD3DA4"/>
    <w:pPr>
      <w:ind w:left="566" w:hanging="362"/>
    </w:pPr>
  </w:style>
  <w:style w:type="paragraph" w:styleId="Ttulo">
    <w:name w:val="Title"/>
    <w:basedOn w:val="Normal"/>
    <w:uiPriority w:val="1"/>
    <w:qFormat/>
    <w:rsid w:val="00BD3DA4"/>
    <w:pPr>
      <w:spacing w:before="66"/>
      <w:ind w:left="146"/>
    </w:pPr>
    <w:rPr>
      <w:sz w:val="36"/>
      <w:szCs w:val="36"/>
    </w:rPr>
  </w:style>
  <w:style w:type="paragraph" w:styleId="PargrafodaLista">
    <w:name w:val="List Paragraph"/>
    <w:basedOn w:val="Normal"/>
    <w:uiPriority w:val="1"/>
    <w:qFormat/>
    <w:rsid w:val="00BD3DA4"/>
    <w:pPr>
      <w:spacing w:line="278" w:lineRule="exact"/>
      <w:ind w:left="566" w:hanging="362"/>
    </w:pPr>
  </w:style>
  <w:style w:type="paragraph" w:customStyle="1" w:styleId="TableParagraph">
    <w:name w:val="Table Paragraph"/>
    <w:basedOn w:val="Normal"/>
    <w:uiPriority w:val="1"/>
    <w:qFormat/>
    <w:rsid w:val="00BD3DA4"/>
  </w:style>
  <w:style w:type="character" w:styleId="Hyperlink">
    <w:name w:val="Hyperlink"/>
    <w:basedOn w:val="Fontepargpadro"/>
    <w:uiPriority w:val="99"/>
    <w:unhideWhenUsed/>
    <w:rsid w:val="002E7262"/>
    <w:rPr>
      <w:color w:val="0000FF" w:themeColor="hyperlink"/>
      <w:u w:val="single"/>
    </w:rPr>
  </w:style>
  <w:style w:type="paragraph" w:customStyle="1" w:styleId="western">
    <w:name w:val="western"/>
    <w:basedOn w:val="Normal"/>
    <w:rsid w:val="002E4F7B"/>
    <w:pPr>
      <w:widowControl/>
      <w:autoSpaceDE/>
      <w:autoSpaceDN/>
      <w:spacing w:before="100" w:beforeAutospacing="1" w:after="119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1700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eremedios@g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migueldameso/?locale=en_U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E1B65-8E70-409D-831D-563E2B140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9</TotalTime>
  <Pages>2</Pages>
  <Words>732</Words>
  <Characters>4177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9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e Santos</dc:creator>
  <cp:keywords/>
  <dc:description/>
  <cp:lastModifiedBy>Miguel Silva</cp:lastModifiedBy>
  <cp:revision>74</cp:revision>
  <cp:lastPrinted>2023-07-19T16:50:00Z</cp:lastPrinted>
  <dcterms:created xsi:type="dcterms:W3CDTF">2022-06-05T20:52:00Z</dcterms:created>
  <dcterms:modified xsi:type="dcterms:W3CDTF">2024-05-30T18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12/04/2022</vt:lpwstr>
  </property>
  <property fmtid="{D5CDD505-2E9C-101B-9397-08002B2CF9AE}" pid="3" name="Creator">
    <vt:lpwstr>Microsoft® Word para Microsoft 365</vt:lpwstr>
  </property>
  <property fmtid="{D5CDD505-2E9C-101B-9397-08002B2CF9AE}" pid="4" name="LastSaved">
    <vt:lpwstr>30/05/2022</vt:lpwstr>
  </property>
</Properties>
</file>